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35D8E" w14:textId="3761462C" w:rsidR="003F0107" w:rsidRPr="005070C8" w:rsidRDefault="00E26B6D" w:rsidP="005070C8">
      <w:pPr>
        <w:rPr>
          <w:rFonts w:cs="Arial"/>
          <w:szCs w:val="20"/>
          <w:lang w:val="da-DK"/>
        </w:rPr>
      </w:pPr>
      <w:r>
        <w:rPr>
          <w:rFonts w:cs="ArialMT"/>
          <w:szCs w:val="20"/>
          <w:lang w:val="da-DK" w:bidi="en-US"/>
        </w:rPr>
        <w:t>U</w:t>
      </w:r>
      <w:r w:rsidRPr="005070C8">
        <w:rPr>
          <w:rFonts w:cs="Arial"/>
          <w:szCs w:val="20"/>
          <w:lang w:val="da-DK"/>
        </w:rPr>
        <w:t xml:space="preserve">dfyld venligst denne formular for at modtage et </w:t>
      </w:r>
      <w:r w:rsidRPr="005070C8">
        <w:rPr>
          <w:rFonts w:cs="Arial"/>
          <w:szCs w:val="20"/>
          <w:lang w:val="da-DK"/>
        </w:rPr>
        <w:t>uforpligtende tilbud</w:t>
      </w:r>
      <w:r w:rsidRPr="005070C8">
        <w:rPr>
          <w:rFonts w:cs="Arial"/>
          <w:szCs w:val="20"/>
          <w:lang w:val="da-DK"/>
        </w:rPr>
        <w:t>. Du er velkommen til at lade felter være tomme, hvis du er usikker på svaret. Vi kontakter dig for afklaring.</w:t>
      </w:r>
    </w:p>
    <w:p w14:paraId="3E81DC12" w14:textId="77777777" w:rsidR="003F0107" w:rsidRPr="00E26B6D" w:rsidRDefault="003F0107" w:rsidP="003F0107">
      <w:pPr>
        <w:ind w:left="-142"/>
        <w:rPr>
          <w:rFonts w:cs="ArialMT"/>
          <w:sz w:val="20"/>
          <w:szCs w:val="20"/>
          <w:lang w:val="da-DK" w:bidi="en-US"/>
        </w:rPr>
      </w:pPr>
    </w:p>
    <w:tbl>
      <w:tblPr>
        <w:tblW w:w="5306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27"/>
        <w:gridCol w:w="3822"/>
        <w:gridCol w:w="4259"/>
      </w:tblGrid>
      <w:tr w:rsidR="003F0107" w:rsidRPr="000C7468" w14:paraId="55301B51" w14:textId="77777777" w:rsidTr="00304C7A">
        <w:tc>
          <w:tcPr>
            <w:tcW w:w="5000" w:type="pct"/>
            <w:gridSpan w:val="3"/>
            <w:shd w:val="clear" w:color="auto" w:fill="00907C"/>
          </w:tcPr>
          <w:p w14:paraId="16E47383" w14:textId="795DE674" w:rsidR="003F0107" w:rsidRPr="000C7468" w:rsidRDefault="00E26B6D" w:rsidP="003F162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proofErr w:type="spellStart"/>
            <w:r>
              <w:rPr>
                <w:rFonts w:cs="Arial"/>
                <w:b/>
                <w:bCs/>
                <w:color w:val="FFFFFF"/>
                <w:sz w:val="22"/>
                <w:szCs w:val="22"/>
              </w:rPr>
              <w:t>Kontakt</w:t>
            </w:r>
            <w:proofErr w:type="spellEnd"/>
          </w:p>
        </w:tc>
      </w:tr>
      <w:tr w:rsidR="003F0107" w:rsidRPr="000C7468" w14:paraId="6312EDE7" w14:textId="77777777" w:rsidTr="00304C7A">
        <w:tc>
          <w:tcPr>
            <w:tcW w:w="1042" w:type="pct"/>
          </w:tcPr>
          <w:p w14:paraId="3194CB24" w14:textId="0AE99A2E" w:rsidR="003F0107" w:rsidRPr="000C7468" w:rsidRDefault="00E26B6D" w:rsidP="003F1627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Virksomhedens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navn</w:t>
            </w:r>
            <w:proofErr w:type="spellEnd"/>
            <w:r w:rsidR="003F0107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3958" w:type="pct"/>
            <w:gridSpan w:val="2"/>
          </w:tcPr>
          <w:p w14:paraId="34420051" w14:textId="107F4971" w:rsidR="003F0107" w:rsidRPr="00EE595E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</w:p>
        </w:tc>
      </w:tr>
      <w:tr w:rsidR="003F0107" w:rsidRPr="000C7468" w14:paraId="026EF893" w14:textId="77777777" w:rsidTr="00304C7A">
        <w:tc>
          <w:tcPr>
            <w:tcW w:w="1042" w:type="pct"/>
            <w:vMerge w:val="restart"/>
          </w:tcPr>
          <w:p w14:paraId="683DA5E2" w14:textId="517D0E44" w:rsidR="003F0107" w:rsidRPr="000C7468" w:rsidRDefault="00E26B6D" w:rsidP="003F1627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Kontaktperson</w:t>
            </w:r>
            <w:proofErr w:type="spellEnd"/>
            <w:r w:rsidR="003F0107" w:rsidRPr="000C7468">
              <w:rPr>
                <w:rFonts w:cs="Arial"/>
                <w:szCs w:val="20"/>
              </w:rPr>
              <w:t xml:space="preserve">: </w:t>
            </w:r>
          </w:p>
        </w:tc>
        <w:tc>
          <w:tcPr>
            <w:tcW w:w="1872" w:type="pct"/>
          </w:tcPr>
          <w:p w14:paraId="2011CFAE" w14:textId="2CA10CB7" w:rsidR="003F0107" w:rsidRPr="00AC0D97" w:rsidRDefault="003F0107" w:rsidP="00AC0D97">
            <w:proofErr w:type="spellStart"/>
            <w:r w:rsidRPr="00AC0D97">
              <w:t>Na</w:t>
            </w:r>
            <w:r w:rsidR="00E26B6D">
              <w:t>vn</w:t>
            </w:r>
            <w:proofErr w:type="spellEnd"/>
            <w:r w:rsidRPr="00AC0D97">
              <w:t>:</w:t>
            </w:r>
            <w:r w:rsidRPr="00AC0D97">
              <w:tab/>
            </w:r>
          </w:p>
        </w:tc>
        <w:tc>
          <w:tcPr>
            <w:tcW w:w="2086" w:type="pct"/>
          </w:tcPr>
          <w:p w14:paraId="6659145C" w14:textId="5DEEF62D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obil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3F0107" w:rsidRPr="000C7468" w14:paraId="0C62BFE2" w14:textId="77777777" w:rsidTr="00304C7A">
        <w:tc>
          <w:tcPr>
            <w:tcW w:w="1042" w:type="pct"/>
            <w:vMerge/>
          </w:tcPr>
          <w:p w14:paraId="7642C922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872" w:type="pct"/>
          </w:tcPr>
          <w:p w14:paraId="7B2B2439" w14:textId="6D044D7F" w:rsidR="003F0107" w:rsidRPr="00AC0D97" w:rsidRDefault="00E26B6D" w:rsidP="00AC0D97">
            <w:r>
              <w:t>Stilling</w:t>
            </w:r>
            <w:r w:rsidR="003F0107" w:rsidRPr="00AC0D97">
              <w:t>:</w:t>
            </w:r>
            <w:r w:rsidR="003F0107" w:rsidRPr="00AC0D97">
              <w:tab/>
            </w:r>
            <w:sdt>
              <w:sdtPr>
                <w:id w:val="-1286656025"/>
                <w:placeholder>
                  <w:docPart w:val="79D35E96C63F4564A549A15375E3A4AE"/>
                </w:placeholder>
                <w:showingPlcHdr/>
              </w:sdtPr>
              <w:sdtEndPr/>
              <w:sdtContent>
                <w:r w:rsidR="00131032" w:rsidRPr="001E507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086" w:type="pct"/>
          </w:tcPr>
          <w:p w14:paraId="41198DD3" w14:textId="69DC4F4C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mail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  <w:sdt>
              <w:sdtPr>
                <w:rPr>
                  <w:rFonts w:cs="Arial"/>
                  <w:szCs w:val="20"/>
                </w:rPr>
                <w:id w:val="1246227533"/>
                <w:placeholder>
                  <w:docPart w:val="C8882692E03B4B2DB5981D46613F732F"/>
                </w:placeholder>
                <w:showingPlcHdr/>
              </w:sdtPr>
              <w:sdtEndPr/>
              <w:sdtContent>
                <w:r w:rsidR="00131032" w:rsidRPr="001E507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F0107" w:rsidRPr="000C7468" w14:paraId="29B26F6A" w14:textId="77777777" w:rsidTr="00304C7A">
        <w:tc>
          <w:tcPr>
            <w:tcW w:w="1042" w:type="pct"/>
            <w:vMerge w:val="restart"/>
          </w:tcPr>
          <w:p w14:paraId="4367E79D" w14:textId="31877B4E" w:rsidR="003F0107" w:rsidRPr="000C7468" w:rsidRDefault="00E26B6D" w:rsidP="003F1627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A</w:t>
            </w:r>
            <w:r w:rsidR="003F0107" w:rsidRPr="000C7468">
              <w:rPr>
                <w:rFonts w:cs="Arial"/>
                <w:szCs w:val="20"/>
              </w:rPr>
              <w:t>ddress</w:t>
            </w:r>
            <w:r>
              <w:rPr>
                <w:rFonts w:cs="Arial"/>
                <w:szCs w:val="20"/>
              </w:rPr>
              <w:t>e</w:t>
            </w:r>
            <w:proofErr w:type="spellEnd"/>
            <w:r w:rsidR="003F0107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1872" w:type="pct"/>
          </w:tcPr>
          <w:p w14:paraId="042D59D1" w14:textId="08D45316" w:rsidR="003F0107" w:rsidRPr="00D41BD9" w:rsidRDefault="00E26B6D" w:rsidP="003F1627">
            <w:pPr>
              <w:tabs>
                <w:tab w:val="left" w:pos="1028"/>
              </w:tabs>
              <w:ind w:left="1028" w:hanging="990"/>
            </w:pPr>
            <w:r>
              <w:t>Land</w:t>
            </w:r>
            <w:r w:rsidR="003F0107" w:rsidRPr="00D41BD9">
              <w:t>:</w:t>
            </w:r>
            <w:r w:rsidR="003F0107" w:rsidRPr="00D41BD9">
              <w:tab/>
            </w:r>
          </w:p>
        </w:tc>
        <w:tc>
          <w:tcPr>
            <w:tcW w:w="2086" w:type="pct"/>
          </w:tcPr>
          <w:p w14:paraId="5ADB49FE" w14:textId="4CB2DCAF" w:rsidR="003F0107" w:rsidRPr="00D41BD9" w:rsidRDefault="00E26B6D" w:rsidP="003F1627">
            <w:pPr>
              <w:tabs>
                <w:tab w:val="left" w:pos="1028"/>
              </w:tabs>
              <w:ind w:left="1028" w:hanging="990"/>
            </w:pPr>
            <w:r>
              <w:t>By</w:t>
            </w:r>
            <w:r w:rsidR="003F0107" w:rsidRPr="00D41BD9">
              <w:t>:</w:t>
            </w:r>
            <w:r w:rsidR="003F0107" w:rsidRPr="00D41BD9">
              <w:tab/>
            </w:r>
            <w:r w:rsidR="003F0107" w:rsidRPr="00D41BD9">
              <w:tab/>
            </w:r>
            <w:r w:rsidR="00D41BD9" w:rsidRPr="00D41BD9">
              <w:t xml:space="preserve"> </w:t>
            </w:r>
          </w:p>
        </w:tc>
      </w:tr>
      <w:tr w:rsidR="003F0107" w:rsidRPr="000C7468" w14:paraId="3A590DDA" w14:textId="77777777" w:rsidTr="00304C7A">
        <w:tc>
          <w:tcPr>
            <w:tcW w:w="1042" w:type="pct"/>
            <w:vMerge/>
          </w:tcPr>
          <w:p w14:paraId="3D68FCB1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872" w:type="pct"/>
          </w:tcPr>
          <w:p w14:paraId="7FB2DB34" w14:textId="4DA54228" w:rsidR="003F0107" w:rsidRPr="00D41BD9" w:rsidRDefault="00E26B6D" w:rsidP="003F1627">
            <w:pPr>
              <w:tabs>
                <w:tab w:val="left" w:pos="1028"/>
              </w:tabs>
              <w:ind w:left="1028" w:hanging="990"/>
            </w:pPr>
            <w:proofErr w:type="spellStart"/>
            <w:r>
              <w:t>Vej</w:t>
            </w:r>
            <w:proofErr w:type="spellEnd"/>
            <w:r w:rsidR="003F0107" w:rsidRPr="00D41BD9">
              <w:t>/n</w:t>
            </w:r>
            <w:r>
              <w:t>r</w:t>
            </w:r>
            <w:r w:rsidR="003F0107" w:rsidRPr="00D41BD9">
              <w:t>:</w:t>
            </w:r>
            <w:r w:rsidR="003F0107" w:rsidRPr="00D41BD9">
              <w:tab/>
            </w:r>
            <w:r w:rsidR="003F0107" w:rsidRPr="00D41BD9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="003F0107" w:rsidRPr="00D41BD9">
              <w:instrText xml:space="preserve"> FORMTEXT </w:instrText>
            </w:r>
            <w:r w:rsidR="003F0107" w:rsidRPr="00D41BD9">
              <w:fldChar w:fldCharType="separate"/>
            </w:r>
            <w:r w:rsidR="003F0107" w:rsidRPr="00D41BD9">
              <w:t> </w:t>
            </w:r>
            <w:r w:rsidR="003F0107" w:rsidRPr="00D41BD9">
              <w:t> </w:t>
            </w:r>
            <w:r w:rsidR="003F0107" w:rsidRPr="00D41BD9">
              <w:t> </w:t>
            </w:r>
            <w:r w:rsidR="003F0107" w:rsidRPr="00D41BD9">
              <w:t> </w:t>
            </w:r>
            <w:r w:rsidR="003F0107" w:rsidRPr="00D41BD9">
              <w:t> </w:t>
            </w:r>
            <w:r w:rsidR="003F0107" w:rsidRPr="00D41BD9">
              <w:fldChar w:fldCharType="end"/>
            </w:r>
          </w:p>
        </w:tc>
        <w:tc>
          <w:tcPr>
            <w:tcW w:w="2086" w:type="pct"/>
          </w:tcPr>
          <w:p w14:paraId="0B904FFB" w14:textId="7202A113" w:rsidR="003F0107" w:rsidRPr="00D41BD9" w:rsidRDefault="00E26B6D" w:rsidP="003F1627">
            <w:pPr>
              <w:tabs>
                <w:tab w:val="left" w:pos="1028"/>
              </w:tabs>
              <w:ind w:left="1028" w:hanging="990"/>
            </w:pPr>
            <w:proofErr w:type="spellStart"/>
            <w:r>
              <w:t>Postnr</w:t>
            </w:r>
            <w:proofErr w:type="spellEnd"/>
            <w:r>
              <w:t>.</w:t>
            </w:r>
            <w:r w:rsidR="003F0107" w:rsidRPr="00D41BD9">
              <w:t>:</w:t>
            </w:r>
            <w:r w:rsidR="003F0107" w:rsidRPr="00D41BD9">
              <w:tab/>
            </w:r>
          </w:p>
        </w:tc>
      </w:tr>
      <w:tr w:rsidR="003F0107" w:rsidRPr="000C7468" w14:paraId="3A8BB4DB" w14:textId="77777777" w:rsidTr="00304C7A">
        <w:tc>
          <w:tcPr>
            <w:tcW w:w="1042" w:type="pct"/>
            <w:vMerge/>
          </w:tcPr>
          <w:p w14:paraId="05752A7B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872" w:type="pct"/>
          </w:tcPr>
          <w:p w14:paraId="7AEB72B1" w14:textId="10E7D5BE" w:rsidR="003F0107" w:rsidRPr="000C7468" w:rsidRDefault="00E26B6D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highlight w:val="lightGray"/>
              </w:rPr>
            </w:pPr>
            <w:proofErr w:type="spellStart"/>
            <w:r>
              <w:rPr>
                <w:rFonts w:cs="Arial"/>
                <w:szCs w:val="20"/>
              </w:rPr>
              <w:t>Telefon</w:t>
            </w:r>
            <w:proofErr w:type="spellEnd"/>
            <w:r w:rsidR="003F0107" w:rsidRPr="000C7468">
              <w:rPr>
                <w:rFonts w:cs="Arial"/>
                <w:szCs w:val="20"/>
              </w:rPr>
              <w:t>:</w:t>
            </w:r>
            <w:r w:rsidR="003F0107" w:rsidRPr="000C7468">
              <w:rPr>
                <w:rFonts w:cs="Arial"/>
                <w:szCs w:val="20"/>
              </w:rPr>
              <w:tab/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2086" w:type="pct"/>
          </w:tcPr>
          <w:p w14:paraId="359BF17A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Fax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  <w:tr w:rsidR="003F0107" w:rsidRPr="000C7468" w14:paraId="6937BE36" w14:textId="77777777" w:rsidTr="00304C7A">
        <w:trPr>
          <w:trHeight w:val="299"/>
        </w:trPr>
        <w:tc>
          <w:tcPr>
            <w:tcW w:w="1042" w:type="pct"/>
          </w:tcPr>
          <w:p w14:paraId="1CA5FFBD" w14:textId="080E2502" w:rsidR="003F0107" w:rsidRPr="000C7468" w:rsidRDefault="00E26B6D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ndre </w:t>
            </w:r>
            <w:proofErr w:type="spellStart"/>
            <w:r>
              <w:rPr>
                <w:rFonts w:cs="Arial"/>
                <w:szCs w:val="20"/>
              </w:rPr>
              <w:t>oplysninger</w:t>
            </w:r>
            <w:proofErr w:type="spellEnd"/>
            <w:r w:rsidR="003F0107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1872" w:type="pct"/>
          </w:tcPr>
          <w:p w14:paraId="2750C8C2" w14:textId="5423011F" w:rsidR="003F0107" w:rsidRPr="000C7468" w:rsidRDefault="00E26B6D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VR-</w:t>
            </w:r>
            <w:proofErr w:type="spellStart"/>
            <w:r>
              <w:rPr>
                <w:rFonts w:cs="Arial"/>
                <w:szCs w:val="20"/>
              </w:rPr>
              <w:t>nummer</w:t>
            </w:r>
            <w:proofErr w:type="spellEnd"/>
            <w:r w:rsidR="003F0107" w:rsidRPr="000C7468">
              <w:rPr>
                <w:rFonts w:cs="Arial"/>
                <w:b/>
                <w:szCs w:val="20"/>
              </w:rPr>
              <w:t xml:space="preserve">: </w: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2086" w:type="pct"/>
          </w:tcPr>
          <w:p w14:paraId="61327ECF" w14:textId="6B3D6464" w:rsidR="003F0107" w:rsidRPr="000C7468" w:rsidRDefault="00E26B6D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Hjemmeside</w:t>
            </w:r>
            <w:proofErr w:type="spellEnd"/>
            <w:r w:rsidR="003F0107" w:rsidRPr="000C7468">
              <w:rPr>
                <w:rFonts w:cs="Arial"/>
                <w:szCs w:val="20"/>
              </w:rPr>
              <w:t xml:space="preserve">: </w:t>
            </w:r>
            <w:r w:rsidR="003F0107" w:rsidRPr="000C7468">
              <w:rPr>
                <w:rFonts w:cs="Arial"/>
                <w:szCs w:val="20"/>
              </w:rPr>
              <w:tab/>
              <w:t xml:space="preserve"> </w:t>
            </w:r>
            <w:r w:rsidR="003F0107" w:rsidRPr="000C7468">
              <w:rPr>
                <w:rFonts w:cs="Arial"/>
                <w:szCs w:val="20"/>
              </w:rPr>
              <w:tab/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="003F0107"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</w:tbl>
    <w:p w14:paraId="1AC7B656" w14:textId="77777777" w:rsidR="00071208" w:rsidRPr="000C7468" w:rsidRDefault="00071208" w:rsidP="003F0107">
      <w:pPr>
        <w:pStyle w:val="BodyText"/>
        <w:spacing w:line="240" w:lineRule="auto"/>
        <w:rPr>
          <w:sz w:val="16"/>
          <w:szCs w:val="16"/>
          <w:lang w:val="en-GB"/>
        </w:rPr>
      </w:pPr>
    </w:p>
    <w:tbl>
      <w:tblPr>
        <w:tblW w:w="5306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208"/>
        <w:gridCol w:w="1891"/>
        <w:gridCol w:w="631"/>
        <w:gridCol w:w="145"/>
        <w:gridCol w:w="796"/>
        <w:gridCol w:w="327"/>
        <w:gridCol w:w="1258"/>
        <w:gridCol w:w="286"/>
        <w:gridCol w:w="353"/>
        <w:gridCol w:w="2313"/>
      </w:tblGrid>
      <w:tr w:rsidR="003F0107" w:rsidRPr="000C7468" w14:paraId="309A88ED" w14:textId="77777777" w:rsidTr="00071208">
        <w:tc>
          <w:tcPr>
            <w:tcW w:w="5000" w:type="pct"/>
            <w:gridSpan w:val="10"/>
            <w:shd w:val="clear" w:color="auto" w:fill="00907C"/>
          </w:tcPr>
          <w:p w14:paraId="183E7EFE" w14:textId="3E362375" w:rsidR="003F0107" w:rsidRPr="000C7468" w:rsidRDefault="00E26B6D" w:rsidP="003F1627">
            <w:pPr>
              <w:pStyle w:val="BodyText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>Specifikation</w:t>
            </w:r>
            <w:proofErr w:type="spellEnd"/>
            <w:r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>af</w:t>
            </w:r>
            <w:proofErr w:type="spellEnd"/>
            <w:r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 service</w:t>
            </w:r>
            <w:r w:rsidR="003F0107" w:rsidRPr="000C7468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 </w:t>
            </w:r>
          </w:p>
        </w:tc>
      </w:tr>
      <w:tr w:rsidR="003F0107" w:rsidRPr="000C7468" w14:paraId="41B23A4C" w14:textId="77777777" w:rsidTr="00071208">
        <w:trPr>
          <w:trHeight w:val="367"/>
        </w:trPr>
        <w:tc>
          <w:tcPr>
            <w:tcW w:w="1082" w:type="pct"/>
            <w:vMerge w:val="restart"/>
            <w:shd w:val="clear" w:color="auto" w:fill="9CB92D"/>
          </w:tcPr>
          <w:p w14:paraId="3383BDD8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Chain of custody system:</w:t>
            </w:r>
          </w:p>
        </w:tc>
        <w:tc>
          <w:tcPr>
            <w:tcW w:w="926" w:type="pct"/>
            <w:tcBorders>
              <w:bottom w:val="single" w:sz="8" w:space="0" w:color="005C40"/>
              <w:right w:val="single" w:sz="8" w:space="0" w:color="005C40"/>
            </w:tcBorders>
            <w:vAlign w:val="center"/>
          </w:tcPr>
          <w:p w14:paraId="6016E7D3" w14:textId="77777777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1483614179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FSC</w:t>
            </w:r>
          </w:p>
        </w:tc>
        <w:tc>
          <w:tcPr>
            <w:tcW w:w="930" w:type="pct"/>
            <w:gridSpan w:val="4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tcMar>
              <w:left w:w="0" w:type="dxa"/>
              <w:right w:w="0" w:type="dxa"/>
            </w:tcMar>
            <w:vAlign w:val="center"/>
          </w:tcPr>
          <w:p w14:paraId="69C87A1E" w14:textId="77777777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05312469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PEFC</w:t>
            </w:r>
          </w:p>
        </w:tc>
        <w:tc>
          <w:tcPr>
            <w:tcW w:w="929" w:type="pct"/>
            <w:gridSpan w:val="3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vAlign w:val="center"/>
          </w:tcPr>
          <w:p w14:paraId="4B01C363" w14:textId="77777777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44782761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SFI</w:t>
            </w:r>
          </w:p>
        </w:tc>
        <w:tc>
          <w:tcPr>
            <w:tcW w:w="1133" w:type="pct"/>
            <w:tcBorders>
              <w:left w:val="single" w:sz="8" w:space="0" w:color="005C40"/>
              <w:bottom w:val="single" w:sz="8" w:space="0" w:color="005C40"/>
            </w:tcBorders>
            <w:vAlign w:val="center"/>
          </w:tcPr>
          <w:p w14:paraId="1DB19BC9" w14:textId="77777777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1475059449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GGL</w:t>
            </w:r>
          </w:p>
        </w:tc>
      </w:tr>
      <w:tr w:rsidR="003F0107" w:rsidRPr="000C7468" w14:paraId="1F6B9D7C" w14:textId="77777777" w:rsidTr="00071208">
        <w:trPr>
          <w:trHeight w:val="401"/>
        </w:trPr>
        <w:tc>
          <w:tcPr>
            <w:tcW w:w="1082" w:type="pct"/>
            <w:vMerge/>
            <w:shd w:val="clear" w:color="auto" w:fill="9CB92D"/>
          </w:tcPr>
          <w:p w14:paraId="6D734C00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235" w:type="pct"/>
            <w:gridSpan w:val="2"/>
            <w:tcBorders>
              <w:top w:val="single" w:sz="8" w:space="0" w:color="005C40"/>
              <w:bottom w:val="nil"/>
              <w:right w:val="single" w:sz="8" w:space="0" w:color="005C40"/>
            </w:tcBorders>
            <w:vAlign w:val="center"/>
          </w:tcPr>
          <w:p w14:paraId="7B378665" w14:textId="77777777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4401871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Transfer</w:t>
            </w:r>
          </w:p>
        </w:tc>
        <w:tc>
          <w:tcPr>
            <w:tcW w:w="1237" w:type="pct"/>
            <w:gridSpan w:val="4"/>
            <w:tcBorders>
              <w:top w:val="single" w:sz="8" w:space="0" w:color="005C40"/>
              <w:left w:val="single" w:sz="8" w:space="0" w:color="005C40"/>
              <w:bottom w:val="nil"/>
              <w:right w:val="single" w:sz="8" w:space="0" w:color="005C40"/>
            </w:tcBorders>
            <w:tcMar>
              <w:left w:w="0" w:type="dxa"/>
              <w:right w:w="0" w:type="dxa"/>
            </w:tcMar>
            <w:vAlign w:val="center"/>
          </w:tcPr>
          <w:p w14:paraId="1C2BCE33" w14:textId="77777777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7722037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Percentage</w:t>
            </w:r>
          </w:p>
        </w:tc>
        <w:tc>
          <w:tcPr>
            <w:tcW w:w="1446" w:type="pct"/>
            <w:gridSpan w:val="3"/>
            <w:tcBorders>
              <w:top w:val="single" w:sz="8" w:space="0" w:color="005C40"/>
              <w:left w:val="single" w:sz="8" w:space="0" w:color="005C40"/>
            </w:tcBorders>
            <w:vAlign w:val="center"/>
          </w:tcPr>
          <w:p w14:paraId="57923798" w14:textId="622837BF" w:rsidR="003F0107" w:rsidRPr="006B4C13" w:rsidRDefault="00942053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59736031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</w:t>
            </w:r>
            <w:proofErr w:type="spellStart"/>
            <w:r w:rsidR="00E26B6D">
              <w:t>K</w:t>
            </w:r>
            <w:r w:rsidR="003F0107" w:rsidRPr="006B4C13">
              <w:t>redit</w:t>
            </w:r>
            <w:proofErr w:type="spellEnd"/>
          </w:p>
        </w:tc>
      </w:tr>
      <w:tr w:rsidR="003F0107" w:rsidRPr="00E26B6D" w14:paraId="3B5F6A1D" w14:textId="77777777" w:rsidTr="00071208">
        <w:trPr>
          <w:trHeight w:val="548"/>
        </w:trPr>
        <w:tc>
          <w:tcPr>
            <w:tcW w:w="1082" w:type="pct"/>
            <w:shd w:val="clear" w:color="auto" w:fill="9CB92D"/>
          </w:tcPr>
          <w:p w14:paraId="7E855AA9" w14:textId="645678CD" w:rsidR="003F0107" w:rsidRPr="000C7468" w:rsidRDefault="00E26B6D" w:rsidP="003F1627">
            <w:pPr>
              <w:rPr>
                <w:rFonts w:cs="Arial"/>
                <w:szCs w:val="20"/>
              </w:rPr>
            </w:pPr>
            <w:r w:rsidRPr="00E26B6D">
              <w:rPr>
                <w:rFonts w:cs="Arial"/>
                <w:szCs w:val="20"/>
              </w:rPr>
              <w:t xml:space="preserve">Samlet </w:t>
            </w:r>
            <w:proofErr w:type="spellStart"/>
            <w:r w:rsidRPr="00E26B6D">
              <w:rPr>
                <w:rFonts w:cs="Arial"/>
                <w:szCs w:val="20"/>
              </w:rPr>
              <w:t>antal</w:t>
            </w:r>
            <w:proofErr w:type="spellEnd"/>
            <w:r w:rsidRPr="00E26B6D">
              <w:rPr>
                <w:rFonts w:cs="Arial"/>
                <w:szCs w:val="20"/>
              </w:rPr>
              <w:t xml:space="preserve"> </w:t>
            </w:r>
            <w:proofErr w:type="spellStart"/>
            <w:r w:rsidRPr="00E26B6D">
              <w:rPr>
                <w:rFonts w:cs="Arial"/>
                <w:szCs w:val="20"/>
              </w:rPr>
              <w:t>medarbejdere</w:t>
            </w:r>
            <w:proofErr w:type="spellEnd"/>
            <w:r>
              <w:rPr>
                <w:rFonts w:cs="Arial"/>
                <w:szCs w:val="20"/>
              </w:rPr>
              <w:t>:</w:t>
            </w:r>
          </w:p>
        </w:tc>
        <w:tc>
          <w:tcPr>
            <w:tcW w:w="1235" w:type="pct"/>
            <w:gridSpan w:val="2"/>
          </w:tcPr>
          <w:p w14:paraId="5CF40393" w14:textId="34D6BA93" w:rsidR="003F0107" w:rsidRPr="000C7468" w:rsidRDefault="003F0107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</w:p>
        </w:tc>
        <w:tc>
          <w:tcPr>
            <w:tcW w:w="1237" w:type="pct"/>
            <w:gridSpan w:val="4"/>
            <w:shd w:val="clear" w:color="auto" w:fill="9CB92D"/>
          </w:tcPr>
          <w:p w14:paraId="1839F3C0" w14:textId="5E68523E" w:rsidR="003F0107" w:rsidRPr="00E26B6D" w:rsidRDefault="00E26B6D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da-DK"/>
              </w:rPr>
            </w:pPr>
            <w:r w:rsidRPr="00E26B6D">
              <w:rPr>
                <w:rFonts w:cs="Arial"/>
                <w:szCs w:val="20"/>
                <w:lang w:val="da-DK"/>
              </w:rPr>
              <w:t>Samlet omsætning fra træbaserede produkter:</w:t>
            </w:r>
          </w:p>
        </w:tc>
        <w:tc>
          <w:tcPr>
            <w:tcW w:w="1446" w:type="pct"/>
            <w:gridSpan w:val="3"/>
          </w:tcPr>
          <w:p w14:paraId="0248BBF5" w14:textId="2CC071F8" w:rsidR="003F0107" w:rsidRPr="00E26B6D" w:rsidRDefault="003F0107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da-DK"/>
              </w:rPr>
            </w:pPr>
          </w:p>
        </w:tc>
      </w:tr>
      <w:tr w:rsidR="003F0107" w:rsidRPr="000C7468" w14:paraId="209E9DD5" w14:textId="77777777" w:rsidTr="00071208">
        <w:trPr>
          <w:trHeight w:val="548"/>
        </w:trPr>
        <w:tc>
          <w:tcPr>
            <w:tcW w:w="1082" w:type="pct"/>
            <w:shd w:val="clear" w:color="auto" w:fill="9CB92D"/>
          </w:tcPr>
          <w:p w14:paraId="5676B8A5" w14:textId="2BADF831" w:rsidR="003F0107" w:rsidRPr="000C7468" w:rsidRDefault="00E26B6D" w:rsidP="003F1627">
            <w:pPr>
              <w:rPr>
                <w:rFonts w:cs="Arial"/>
                <w:szCs w:val="20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>Tidligere evalueringer</w:t>
            </w:r>
            <w:r w:rsidR="003F0107"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1856" w:type="pct"/>
            <w:gridSpan w:val="5"/>
          </w:tcPr>
          <w:p w14:paraId="2396882E" w14:textId="349017D0" w:rsidR="003F0107" w:rsidRPr="00E26B6D" w:rsidRDefault="00E26B6D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da-DK"/>
              </w:rPr>
            </w:pPr>
            <w:r>
              <w:rPr>
                <w:rFonts w:cs="Arial"/>
                <w:szCs w:val="20"/>
                <w:lang w:val="da-DK"/>
              </w:rPr>
              <w:t xml:space="preserve">Er </w:t>
            </w:r>
            <w:r w:rsidRPr="00E26B6D">
              <w:rPr>
                <w:rFonts w:cs="Arial"/>
                <w:szCs w:val="20"/>
                <w:lang w:val="da-DK"/>
              </w:rPr>
              <w:t xml:space="preserve">din virksomhed tidligere blevet </w:t>
            </w:r>
            <w:r>
              <w:rPr>
                <w:rFonts w:cs="Arial"/>
                <w:szCs w:val="20"/>
                <w:lang w:val="da-DK"/>
              </w:rPr>
              <w:t>evalueret</w:t>
            </w:r>
            <w:r w:rsidRPr="00E26B6D">
              <w:rPr>
                <w:rFonts w:cs="Arial"/>
                <w:szCs w:val="20"/>
                <w:lang w:val="da-DK"/>
              </w:rPr>
              <w:t xml:space="preserve"> for nogen af følgende certificeringer?</w:t>
            </w:r>
          </w:p>
        </w:tc>
        <w:tc>
          <w:tcPr>
            <w:tcW w:w="2062" w:type="pct"/>
            <w:gridSpan w:val="4"/>
          </w:tcPr>
          <w:p w14:paraId="60F31850" w14:textId="77777777" w:rsidR="003F0107" w:rsidRDefault="00942053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0620126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FSC       </w:t>
            </w:r>
            <w:r w:rsidR="003F0107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859162444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GGL</w:t>
            </w:r>
            <w:r w:rsidR="003F0107">
              <w:rPr>
                <w:sz w:val="32"/>
                <w:szCs w:val="32"/>
              </w:rPr>
              <w:t xml:space="preserve">       </w:t>
            </w:r>
            <w:sdt>
              <w:sdtPr>
                <w:rPr>
                  <w:sz w:val="32"/>
                  <w:szCs w:val="32"/>
                </w:rPr>
                <w:id w:val="52707030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SBP</w:t>
            </w:r>
          </w:p>
          <w:p w14:paraId="68F89977" w14:textId="77777777" w:rsidR="003F0107" w:rsidRDefault="00942053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6094312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PEFC     </w:t>
            </w:r>
            <w:r w:rsidR="003F0107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-138972568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EN Plus</w:t>
            </w:r>
            <w:r w:rsidR="003F0107" w:rsidRPr="000C7468">
              <w:rPr>
                <w:rFonts w:cs="Arial"/>
                <w:szCs w:val="20"/>
              </w:rPr>
              <w:tab/>
            </w:r>
          </w:p>
          <w:p w14:paraId="2424535B" w14:textId="77777777" w:rsidR="003F0107" w:rsidRPr="000C7468" w:rsidRDefault="003F0107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</w:tc>
      </w:tr>
      <w:tr w:rsidR="003F0107" w:rsidRPr="000C7468" w14:paraId="511B773E" w14:textId="77777777" w:rsidTr="00071208">
        <w:trPr>
          <w:trHeight w:val="1755"/>
        </w:trPr>
        <w:tc>
          <w:tcPr>
            <w:tcW w:w="1082" w:type="pct"/>
            <w:shd w:val="clear" w:color="auto" w:fill="9CB92D"/>
          </w:tcPr>
          <w:p w14:paraId="0019AAB5" w14:textId="2CBAFE52" w:rsidR="003F0107" w:rsidRDefault="003F0107" w:rsidP="003F1627">
            <w:pPr>
              <w:rPr>
                <w:rFonts w:cs="Arial"/>
                <w:szCs w:val="20"/>
              </w:rPr>
            </w:pPr>
            <w:proofErr w:type="spellStart"/>
            <w:r w:rsidRPr="000C7468">
              <w:rPr>
                <w:rFonts w:cs="Arial"/>
                <w:szCs w:val="20"/>
              </w:rPr>
              <w:t>Lo</w:t>
            </w:r>
            <w:r w:rsidR="00E26B6D">
              <w:rPr>
                <w:rFonts w:cs="Arial"/>
                <w:szCs w:val="20"/>
              </w:rPr>
              <w:t>kaliteter</w:t>
            </w:r>
            <w:proofErr w:type="spellEnd"/>
            <w:r w:rsidRPr="000C7468">
              <w:rPr>
                <w:rFonts w:cs="Arial"/>
                <w:szCs w:val="20"/>
              </w:rPr>
              <w:t>:</w:t>
            </w:r>
          </w:p>
          <w:p w14:paraId="73B68950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3918" w:type="pct"/>
            <w:gridSpan w:val="9"/>
          </w:tcPr>
          <w:p w14:paraId="401CEFAA" w14:textId="05F77116" w:rsidR="00E26B6D" w:rsidRDefault="00E26B6D" w:rsidP="003F1627">
            <w:pPr>
              <w:tabs>
                <w:tab w:val="left" w:pos="884"/>
              </w:tabs>
              <w:rPr>
                <w:rFonts w:cs="Microsoft Sans Serif"/>
                <w:szCs w:val="20"/>
                <w:lang w:val="da-DK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>Angiv venligst alle lokaliteter og faciliteter</w:t>
            </w:r>
            <w:r>
              <w:rPr>
                <w:rFonts w:cs="Microsoft Sans Serif"/>
                <w:szCs w:val="20"/>
                <w:lang w:val="da-DK"/>
              </w:rPr>
              <w:t xml:space="preserve"> </w:t>
            </w:r>
            <w:r>
              <w:rPr>
                <w:rFonts w:cs="Microsoft Sans Serif"/>
                <w:szCs w:val="20"/>
                <w:lang w:val="da-DK"/>
              </w:rPr>
              <w:t>som</w:t>
            </w:r>
            <w:r w:rsidRPr="006C7BFD">
              <w:rPr>
                <w:rFonts w:cs="Microsoft Sans Serif"/>
                <w:szCs w:val="20"/>
                <w:lang w:val="da-DK"/>
              </w:rPr>
              <w:t xml:space="preserve"> skal certificeres, og beskriv hvilken funktion hver enkelt lokalitet har</w:t>
            </w:r>
            <w:r w:rsidR="00EC4786">
              <w:rPr>
                <w:rFonts w:cs="Microsoft Sans Serif"/>
                <w:szCs w:val="20"/>
                <w:lang w:val="da-DK"/>
              </w:rPr>
              <w:t>.</w:t>
            </w:r>
          </w:p>
          <w:p w14:paraId="00BA1743" w14:textId="7E1B16A4" w:rsidR="00EC4786" w:rsidRDefault="00EC4786" w:rsidP="003F1627">
            <w:pPr>
              <w:tabs>
                <w:tab w:val="left" w:pos="884"/>
              </w:tabs>
              <w:rPr>
                <w:rFonts w:cs="Arial"/>
                <w:szCs w:val="20"/>
                <w:lang w:val="da-DK"/>
              </w:rPr>
            </w:pPr>
          </w:p>
          <w:p w14:paraId="74D2A076" w14:textId="77777777" w:rsidR="00EC4786" w:rsidRPr="00EC4786" w:rsidRDefault="00EC4786" w:rsidP="00EC4786">
            <w:pPr>
              <w:tabs>
                <w:tab w:val="left" w:pos="884"/>
              </w:tabs>
              <w:rPr>
                <w:rFonts w:cs="Arial"/>
                <w:szCs w:val="20"/>
                <w:lang w:val="da-DK"/>
              </w:rPr>
            </w:pPr>
            <w:r w:rsidRPr="00EC4786">
              <w:rPr>
                <w:rFonts w:cs="Arial"/>
                <w:szCs w:val="20"/>
                <w:lang w:val="da-DK"/>
              </w:rPr>
              <w:t>Produktionssteder:</w:t>
            </w:r>
          </w:p>
          <w:p w14:paraId="4F62C8DA" w14:textId="77777777" w:rsidR="00EC4786" w:rsidRPr="00EC4786" w:rsidRDefault="00EC4786" w:rsidP="00EC4786">
            <w:pPr>
              <w:tabs>
                <w:tab w:val="left" w:pos="884"/>
              </w:tabs>
              <w:rPr>
                <w:rFonts w:cs="Arial"/>
                <w:szCs w:val="20"/>
                <w:lang w:val="da-DK"/>
              </w:rPr>
            </w:pPr>
            <w:r w:rsidRPr="00EC4786">
              <w:rPr>
                <w:rFonts w:cs="Arial"/>
                <w:szCs w:val="20"/>
                <w:lang w:val="da-DK"/>
              </w:rPr>
              <w:t>Havne, hvor der opbevares materiale (permanent opbevaring):</w:t>
            </w:r>
          </w:p>
          <w:p w14:paraId="1BC021F3" w14:textId="77777777" w:rsidR="00EC4786" w:rsidRPr="00EC4786" w:rsidRDefault="00EC4786" w:rsidP="00EC4786">
            <w:pPr>
              <w:tabs>
                <w:tab w:val="left" w:pos="884"/>
              </w:tabs>
              <w:rPr>
                <w:rFonts w:cs="Arial"/>
                <w:szCs w:val="20"/>
                <w:lang w:val="da-DK"/>
              </w:rPr>
            </w:pPr>
            <w:r w:rsidRPr="00EC4786">
              <w:rPr>
                <w:rFonts w:cs="Arial"/>
                <w:szCs w:val="20"/>
                <w:lang w:val="da-DK"/>
              </w:rPr>
              <w:t>Havne, hvor materiale handles gennem (midlertidig opbevaring):</w:t>
            </w:r>
          </w:p>
          <w:p w14:paraId="70407F59" w14:textId="34E31715" w:rsidR="00EC4786" w:rsidRPr="00E26B6D" w:rsidRDefault="00EC4786" w:rsidP="00EC4786">
            <w:pPr>
              <w:tabs>
                <w:tab w:val="left" w:pos="884"/>
              </w:tabs>
              <w:rPr>
                <w:rFonts w:cs="Arial"/>
                <w:szCs w:val="20"/>
                <w:lang w:val="da-DK"/>
              </w:rPr>
            </w:pPr>
            <w:r w:rsidRPr="00EC4786">
              <w:rPr>
                <w:rFonts w:cs="Arial"/>
                <w:szCs w:val="20"/>
                <w:lang w:val="da-DK"/>
              </w:rPr>
              <w:t>Enhver opbevaring uden for produktionsanlægget:</w:t>
            </w:r>
          </w:p>
          <w:p w14:paraId="28A806D9" w14:textId="06F95620" w:rsidR="003F0107" w:rsidRPr="000C7468" w:rsidRDefault="003F0107" w:rsidP="00131032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 </w:t>
            </w:r>
          </w:p>
        </w:tc>
      </w:tr>
      <w:tr w:rsidR="00071208" w:rsidRPr="00071208" w14:paraId="776D04BC" w14:textId="77777777" w:rsidTr="00304C7A">
        <w:trPr>
          <w:trHeight w:val="1100"/>
        </w:trPr>
        <w:tc>
          <w:tcPr>
            <w:tcW w:w="1082" w:type="pct"/>
            <w:shd w:val="clear" w:color="auto" w:fill="9CB92D"/>
          </w:tcPr>
          <w:p w14:paraId="7649986F" w14:textId="7996CE9B" w:rsidR="00071208" w:rsidRPr="000C7468" w:rsidRDefault="00071208" w:rsidP="00071208">
            <w:pPr>
              <w:rPr>
                <w:rFonts w:cs="Arial"/>
                <w:szCs w:val="20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>Virksomheden</w:t>
            </w:r>
            <w:r>
              <w:rPr>
                <w:rFonts w:cs="Microsoft Sans Serif"/>
                <w:szCs w:val="20"/>
                <w:lang w:val="da-DK"/>
              </w:rPr>
              <w:t xml:space="preserve">s </w:t>
            </w:r>
            <w:r w:rsidRPr="006C7BFD">
              <w:rPr>
                <w:rFonts w:cs="Microsoft Sans Serif"/>
                <w:szCs w:val="20"/>
                <w:lang w:val="da-DK"/>
              </w:rPr>
              <w:t>profil</w:t>
            </w:r>
            <w:r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1696" w:type="pct"/>
            <w:gridSpan w:val="4"/>
          </w:tcPr>
          <w:p w14:paraId="2EBA3F8D" w14:textId="77777777" w:rsidR="00071208" w:rsidRDefault="00071208" w:rsidP="00071208">
            <w:pPr>
              <w:tabs>
                <w:tab w:val="left" w:pos="884"/>
              </w:tabs>
              <w:rPr>
                <w:rFonts w:cs="Arial"/>
                <w:szCs w:val="20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-145247448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071208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071208">
              <w:rPr>
                <w:rFonts w:cs="Arial"/>
                <w:szCs w:val="20"/>
                <w:lang w:val="da-DK"/>
              </w:rPr>
              <w:t xml:space="preserve"> Producent af træpiller</w:t>
            </w:r>
          </w:p>
          <w:p w14:paraId="23D2810A" w14:textId="11DB5001" w:rsidR="00071208" w:rsidRPr="006C7BFD" w:rsidRDefault="00071208" w:rsidP="00071208">
            <w:pPr>
              <w:tabs>
                <w:tab w:val="left" w:pos="884"/>
              </w:tabs>
              <w:rPr>
                <w:rFonts w:cs="Microsoft Sans Serif"/>
                <w:szCs w:val="20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48605484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="00304C7A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071208">
              <w:rPr>
                <w:rFonts w:cs="Arial"/>
                <w:szCs w:val="20"/>
                <w:lang w:val="da-DK"/>
              </w:rPr>
              <w:t xml:space="preserve"> Handelsvirksomhed/agent</w:t>
            </w:r>
            <w:r w:rsidRPr="00071208">
              <w:rPr>
                <w:rFonts w:cs="Arial"/>
                <w:szCs w:val="20"/>
                <w:lang w:val="da-DK"/>
              </w:rPr>
              <w:tab/>
            </w:r>
          </w:p>
        </w:tc>
        <w:tc>
          <w:tcPr>
            <w:tcW w:w="2222" w:type="pct"/>
            <w:gridSpan w:val="5"/>
          </w:tcPr>
          <w:p w14:paraId="2CB1C8B0" w14:textId="77777777" w:rsidR="00071208" w:rsidRDefault="00071208" w:rsidP="00071208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177736152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071208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071208">
              <w:rPr>
                <w:rFonts w:cs="Arial"/>
                <w:szCs w:val="20"/>
                <w:lang w:val="da-DK"/>
              </w:rPr>
              <w:t xml:space="preserve"> Producent af træflis</w:t>
            </w:r>
            <w:r w:rsidRPr="00071208">
              <w:rPr>
                <w:sz w:val="32"/>
                <w:szCs w:val="32"/>
                <w:lang w:val="da-DK"/>
              </w:rPr>
              <w:t xml:space="preserve"> </w:t>
            </w:r>
          </w:p>
          <w:p w14:paraId="0069D716" w14:textId="76581886" w:rsidR="00071208" w:rsidRPr="006C7BFD" w:rsidRDefault="00071208" w:rsidP="00071208">
            <w:pPr>
              <w:tabs>
                <w:tab w:val="left" w:pos="884"/>
              </w:tabs>
              <w:rPr>
                <w:rFonts w:cs="Microsoft Sans Serif"/>
                <w:szCs w:val="20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-97059673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071208">
                  <w:rPr>
                    <w:rFonts w:ascii="Segoe UI Symbol" w:eastAsia="Malgun Gothic Semilight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071208">
              <w:rPr>
                <w:rFonts w:cs="Arial"/>
                <w:szCs w:val="20"/>
                <w:lang w:val="da-DK"/>
              </w:rPr>
              <w:t xml:space="preserve"> Andet – angiv venligst:</w:t>
            </w:r>
          </w:p>
        </w:tc>
      </w:tr>
      <w:tr w:rsidR="00304C7A" w:rsidRPr="00071208" w14:paraId="05E51231" w14:textId="77777777" w:rsidTr="00304C7A">
        <w:trPr>
          <w:trHeight w:val="1187"/>
        </w:trPr>
        <w:tc>
          <w:tcPr>
            <w:tcW w:w="1082" w:type="pct"/>
            <w:vMerge w:val="restart"/>
            <w:shd w:val="clear" w:color="auto" w:fill="9CB92D"/>
          </w:tcPr>
          <w:p w14:paraId="485FD1C5" w14:textId="77777777" w:rsidR="00304C7A" w:rsidRDefault="00304C7A" w:rsidP="00304C7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put-</w:t>
            </w:r>
            <w:proofErr w:type="spellStart"/>
            <w:r>
              <w:rPr>
                <w:rFonts w:cs="Arial"/>
                <w:szCs w:val="20"/>
              </w:rPr>
              <w:t>materiale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</w:p>
          <w:p w14:paraId="1EFF48E3" w14:textId="77777777" w:rsidR="00304C7A" w:rsidRPr="00EC4786" w:rsidRDefault="00304C7A" w:rsidP="00304C7A">
            <w:pPr>
              <w:rPr>
                <w:rFonts w:cs="Arial"/>
                <w:szCs w:val="20"/>
                <w:lang w:val="da-DK"/>
              </w:rPr>
            </w:pPr>
            <w:r w:rsidRPr="00EC4786">
              <w:rPr>
                <w:rFonts w:cs="Arial"/>
                <w:szCs w:val="20"/>
                <w:lang w:val="da-DK"/>
              </w:rPr>
              <w:t>(gælder kun for producenter af biomasse):</w:t>
            </w:r>
          </w:p>
          <w:p w14:paraId="046ACDB5" w14:textId="429BE988" w:rsidR="00304C7A" w:rsidRPr="006C7BFD" w:rsidRDefault="00304C7A" w:rsidP="00304C7A">
            <w:pPr>
              <w:rPr>
                <w:rFonts w:cs="Microsoft Sans Serif"/>
                <w:szCs w:val="20"/>
                <w:lang w:val="da-DK"/>
              </w:rPr>
            </w:pPr>
            <w:r w:rsidRPr="0081595A">
              <w:rPr>
                <w:rFonts w:cs="Arial"/>
                <w:i/>
                <w:sz w:val="16"/>
                <w:szCs w:val="20"/>
                <w:lang w:val="da-DK"/>
              </w:rPr>
              <w:t>Angiv alle typer biomasse der indkøbes</w:t>
            </w:r>
            <w:r>
              <w:rPr>
                <w:rFonts w:cs="Arial"/>
                <w:i/>
                <w:sz w:val="16"/>
                <w:szCs w:val="20"/>
                <w:lang w:val="da-DK"/>
              </w:rPr>
              <w:t xml:space="preserve"> </w:t>
            </w:r>
            <w:r w:rsidRPr="0081595A">
              <w:rPr>
                <w:rFonts w:cs="Arial"/>
                <w:i/>
                <w:sz w:val="16"/>
                <w:szCs w:val="20"/>
                <w:lang w:val="da-DK"/>
              </w:rPr>
              <w:t>af organisationen (inkl. biomasse der anvendes som brændsel ved ovntørring</w:t>
            </w:r>
            <w:r>
              <w:rPr>
                <w:rFonts w:cs="Arial"/>
                <w:i/>
                <w:sz w:val="16"/>
                <w:szCs w:val="20"/>
                <w:lang w:val="da-DK"/>
              </w:rPr>
              <w:t xml:space="preserve"> – hvis muligt</w:t>
            </w:r>
            <w:r w:rsidRPr="0081595A">
              <w:rPr>
                <w:rFonts w:cs="Arial"/>
                <w:i/>
                <w:sz w:val="16"/>
                <w:szCs w:val="20"/>
                <w:lang w:val="da-DK"/>
              </w:rPr>
              <w:t>)</w:t>
            </w:r>
          </w:p>
        </w:tc>
        <w:tc>
          <w:tcPr>
            <w:tcW w:w="1306" w:type="pct"/>
            <w:gridSpan w:val="3"/>
          </w:tcPr>
          <w:p w14:paraId="20CF6BC5" w14:textId="77777777" w:rsidR="00304C7A" w:rsidRPr="001E740D" w:rsidRDefault="00304C7A" w:rsidP="00304C7A">
            <w:pPr>
              <w:tabs>
                <w:tab w:val="left" w:pos="-7234"/>
                <w:tab w:val="left" w:pos="2655"/>
              </w:tabs>
              <w:rPr>
                <w:u w:val="single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31645942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1E740D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1E740D">
              <w:rPr>
                <w:lang w:val="da-DK"/>
              </w:rPr>
              <w:t xml:space="preserve"> </w:t>
            </w:r>
            <w:r w:rsidRPr="001E740D">
              <w:rPr>
                <w:u w:val="single"/>
                <w:lang w:val="da-DK"/>
              </w:rPr>
              <w:t>Primært materiale</w:t>
            </w:r>
          </w:p>
          <w:p w14:paraId="0A81BBFC" w14:textId="50662F58" w:rsidR="00304C7A" w:rsidRPr="00071208" w:rsidRDefault="00304C7A" w:rsidP="00304C7A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r w:rsidRPr="001E740D">
              <w:rPr>
                <w:lang w:val="da-DK"/>
              </w:rPr>
              <w:t>Som råtræ (flis)</w:t>
            </w:r>
          </w:p>
        </w:tc>
        <w:tc>
          <w:tcPr>
            <w:tcW w:w="1306" w:type="pct"/>
            <w:gridSpan w:val="4"/>
          </w:tcPr>
          <w:p w14:paraId="3A99E07A" w14:textId="77777777" w:rsidR="00304C7A" w:rsidRPr="001E740D" w:rsidRDefault="00304C7A" w:rsidP="00304C7A">
            <w:pPr>
              <w:tabs>
                <w:tab w:val="left" w:pos="2663"/>
              </w:tabs>
              <w:ind w:right="400"/>
              <w:rPr>
                <w:u w:val="single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133487704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1E740D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1E740D">
              <w:rPr>
                <w:lang w:val="da-DK"/>
              </w:rPr>
              <w:t xml:space="preserve"> </w:t>
            </w:r>
            <w:r w:rsidRPr="001E740D">
              <w:rPr>
                <w:u w:val="single"/>
                <w:lang w:val="da-DK"/>
              </w:rPr>
              <w:t>Sekundært materiale</w:t>
            </w:r>
          </w:p>
          <w:p w14:paraId="2E156DBE" w14:textId="3C45714D" w:rsidR="00304C7A" w:rsidRPr="00071208" w:rsidRDefault="00304C7A" w:rsidP="00304C7A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r w:rsidRPr="001E740D">
              <w:rPr>
                <w:lang w:val="da-DK"/>
              </w:rPr>
              <w:t>f.eks. savsmuld og spåner fra savværker</w:t>
            </w:r>
          </w:p>
        </w:tc>
        <w:tc>
          <w:tcPr>
            <w:tcW w:w="1306" w:type="pct"/>
            <w:gridSpan w:val="2"/>
          </w:tcPr>
          <w:p w14:paraId="23336637" w14:textId="48CE0AF6" w:rsidR="00304C7A" w:rsidRPr="00071208" w:rsidRDefault="00304C7A" w:rsidP="00071208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151565222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1E740D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1E740D">
              <w:rPr>
                <w:lang w:val="da-DK"/>
              </w:rPr>
              <w:t xml:space="preserve"> </w:t>
            </w:r>
            <w:r w:rsidRPr="006C7BFD">
              <w:rPr>
                <w:rFonts w:cs="Microsoft Sans Serif"/>
                <w:u w:val="single"/>
                <w:lang w:val="da-DK"/>
              </w:rPr>
              <w:t>Tertiært materiale</w:t>
            </w:r>
            <w:r w:rsidRPr="006C7BFD">
              <w:rPr>
                <w:rFonts w:cs="Microsoft Sans Serif"/>
                <w:u w:val="single"/>
                <w:lang w:val="da-DK"/>
              </w:rPr>
              <w:br/>
            </w:r>
            <w:r w:rsidRPr="006C7BFD">
              <w:rPr>
                <w:rFonts w:cs="Microsoft Sans Serif"/>
                <w:lang w:val="da-DK"/>
              </w:rPr>
              <w:t xml:space="preserve">f.eks. affald fra sekundær træindustri  </w:t>
            </w:r>
          </w:p>
        </w:tc>
      </w:tr>
      <w:tr w:rsidR="00304C7A" w:rsidRPr="00071208" w14:paraId="4BCEF284" w14:textId="77777777" w:rsidTr="00304C7A">
        <w:trPr>
          <w:trHeight w:val="1186"/>
        </w:trPr>
        <w:tc>
          <w:tcPr>
            <w:tcW w:w="1082" w:type="pct"/>
            <w:vMerge/>
            <w:shd w:val="clear" w:color="auto" w:fill="9CB92D"/>
          </w:tcPr>
          <w:p w14:paraId="7A0A8B48" w14:textId="77777777" w:rsidR="00304C7A" w:rsidRPr="006C7BFD" w:rsidRDefault="00304C7A" w:rsidP="00071208">
            <w:pPr>
              <w:rPr>
                <w:rFonts w:cs="Microsoft Sans Serif"/>
                <w:szCs w:val="20"/>
                <w:lang w:val="da-DK"/>
              </w:rPr>
            </w:pPr>
          </w:p>
        </w:tc>
        <w:tc>
          <w:tcPr>
            <w:tcW w:w="1306" w:type="pct"/>
            <w:gridSpan w:val="3"/>
          </w:tcPr>
          <w:p w14:paraId="76BDF106" w14:textId="77777777" w:rsidR="00304C7A" w:rsidRDefault="00304C7A" w:rsidP="00304C7A">
            <w:pPr>
              <w:tabs>
                <w:tab w:val="left" w:pos="2655"/>
              </w:tabs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42044972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Pr="000C7468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FSC-</w:t>
            </w:r>
            <w:proofErr w:type="spellStart"/>
            <w:r>
              <w:rPr>
                <w:rFonts w:cs="Arial"/>
                <w:szCs w:val="20"/>
              </w:rPr>
              <w:t>certificeret</w:t>
            </w:r>
            <w:proofErr w:type="spellEnd"/>
          </w:p>
          <w:p w14:paraId="6FD46DE9" w14:textId="77777777" w:rsidR="00304C7A" w:rsidRDefault="00304C7A" w:rsidP="00304C7A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7998789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Malgun Gothic Semilight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Pr="000C7468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 xml:space="preserve"> PEFC-</w:t>
            </w:r>
            <w:proofErr w:type="spellStart"/>
            <w:r>
              <w:rPr>
                <w:rFonts w:cs="Arial"/>
                <w:szCs w:val="20"/>
              </w:rPr>
              <w:t>certificeret</w:t>
            </w:r>
            <w:proofErr w:type="spellEnd"/>
          </w:p>
          <w:p w14:paraId="34457308" w14:textId="438971DD" w:rsidR="00304C7A" w:rsidRPr="00071208" w:rsidRDefault="00304C7A" w:rsidP="00304C7A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</w:rPr>
                <w:id w:val="703189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>
              <w:rPr>
                <w:sz w:val="32"/>
                <w:szCs w:val="32"/>
              </w:rPr>
              <w:t xml:space="preserve"> </w:t>
            </w:r>
            <w:r w:rsidRPr="00B67591">
              <w:rPr>
                <w:rFonts w:cs="Arial"/>
                <w:szCs w:val="20"/>
              </w:rPr>
              <w:t>SFI</w:t>
            </w:r>
            <w:r>
              <w:rPr>
                <w:rFonts w:cs="Arial"/>
                <w:szCs w:val="20"/>
              </w:rPr>
              <w:t>-</w:t>
            </w:r>
            <w:proofErr w:type="spellStart"/>
            <w:r>
              <w:rPr>
                <w:rFonts w:cs="Arial"/>
                <w:szCs w:val="20"/>
              </w:rPr>
              <w:t>certificeret</w:t>
            </w:r>
            <w:proofErr w:type="spellEnd"/>
          </w:p>
        </w:tc>
        <w:tc>
          <w:tcPr>
            <w:tcW w:w="1306" w:type="pct"/>
            <w:gridSpan w:val="4"/>
          </w:tcPr>
          <w:p w14:paraId="38759673" w14:textId="77777777" w:rsidR="00304C7A" w:rsidRDefault="00304C7A" w:rsidP="00304C7A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0157894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Pr="000C7468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FSC Controlled wood</w:t>
            </w:r>
          </w:p>
          <w:p w14:paraId="12199904" w14:textId="77777777" w:rsidR="00304C7A" w:rsidRDefault="00304C7A" w:rsidP="00304C7A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94785984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Pr="000C7468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PEFC Controlled sources</w:t>
            </w:r>
          </w:p>
          <w:p w14:paraId="675AB8EB" w14:textId="7B0FDCC1" w:rsidR="00304C7A" w:rsidRPr="00071208" w:rsidRDefault="00304C7A" w:rsidP="00304C7A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</w:rPr>
                <w:id w:val="-160101676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>
              <w:rPr>
                <w:sz w:val="32"/>
                <w:szCs w:val="32"/>
              </w:rPr>
              <w:t xml:space="preserve"> </w:t>
            </w:r>
            <w:r w:rsidRPr="00B67591">
              <w:rPr>
                <w:rFonts w:cs="Arial"/>
                <w:szCs w:val="20"/>
              </w:rPr>
              <w:t xml:space="preserve">SFI </w:t>
            </w:r>
            <w:r w:rsidRPr="000C7468">
              <w:rPr>
                <w:rFonts w:cs="Arial"/>
                <w:szCs w:val="20"/>
              </w:rPr>
              <w:t>Fibre</w:t>
            </w:r>
            <w:r>
              <w:rPr>
                <w:rFonts w:cs="Arial"/>
                <w:szCs w:val="20"/>
              </w:rPr>
              <w:t xml:space="preserve"> sourcing</w:t>
            </w:r>
          </w:p>
        </w:tc>
        <w:tc>
          <w:tcPr>
            <w:tcW w:w="1306" w:type="pct"/>
            <w:gridSpan w:val="2"/>
          </w:tcPr>
          <w:p w14:paraId="018E513B" w14:textId="33DF4337" w:rsidR="00304C7A" w:rsidRPr="00071208" w:rsidRDefault="00304C7A" w:rsidP="00071208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</w:rPr>
                <w:id w:val="154216937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Cs w:val="32"/>
              </w:rPr>
              <w:t>Ikke</w:t>
            </w:r>
            <w:r>
              <w:rPr>
                <w:rFonts w:cs="Arial"/>
                <w:szCs w:val="20"/>
              </w:rPr>
              <w:t>-certificerede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materialer</w:t>
            </w:r>
            <w:proofErr w:type="spellEnd"/>
          </w:p>
        </w:tc>
      </w:tr>
      <w:tr w:rsidR="00304C7A" w:rsidRPr="00071208" w14:paraId="271B8A2F" w14:textId="77777777" w:rsidTr="00304C7A">
        <w:trPr>
          <w:trHeight w:val="1540"/>
        </w:trPr>
        <w:tc>
          <w:tcPr>
            <w:tcW w:w="1082" w:type="pct"/>
            <w:shd w:val="clear" w:color="auto" w:fill="9CB92D"/>
          </w:tcPr>
          <w:p w14:paraId="050FE505" w14:textId="4CB71535" w:rsidR="00304C7A" w:rsidRPr="006C7BFD" w:rsidRDefault="00304C7A" w:rsidP="00442F9B">
            <w:pPr>
              <w:rPr>
                <w:rFonts w:cs="Microsoft Sans Serif"/>
                <w:szCs w:val="20"/>
                <w:lang w:val="da-DK"/>
              </w:rPr>
            </w:pPr>
            <w:r>
              <w:rPr>
                <w:rFonts w:ascii="Verdana" w:hAnsi="Verdana" w:cs="Arial"/>
                <w:szCs w:val="20"/>
                <w:lang w:val="pl-PL" w:eastAsia="pl-PL"/>
              </w:rPr>
              <w:lastRenderedPageBreak/>
              <w:t>Ikke-certificerede/kontrollerede materialer er købt.</w:t>
            </w:r>
          </w:p>
        </w:tc>
        <w:tc>
          <w:tcPr>
            <w:tcW w:w="1696" w:type="pct"/>
            <w:gridSpan w:val="4"/>
          </w:tcPr>
          <w:p w14:paraId="7C1A1316" w14:textId="77777777" w:rsidR="00304C7A" w:rsidRPr="008A21FC" w:rsidRDefault="00304C7A" w:rsidP="00304C7A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-67618337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032D6C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032D6C">
              <w:rPr>
                <w:sz w:val="32"/>
                <w:szCs w:val="32"/>
                <w:lang w:val="da-DK"/>
              </w:rPr>
              <w:t xml:space="preserve"> </w:t>
            </w:r>
            <w:r w:rsidRPr="0081595A">
              <w:rPr>
                <w:rFonts w:ascii="Verdana" w:hAnsi="Verdana" w:cs="Arial"/>
                <w:szCs w:val="20"/>
                <w:lang w:val="pl-PL" w:eastAsia="pl-PL"/>
              </w:rPr>
              <w:t>Primært materiale</w:t>
            </w:r>
          </w:p>
          <w:p w14:paraId="0F5B3F1D" w14:textId="77777777" w:rsidR="00304C7A" w:rsidRDefault="00304C7A" w:rsidP="00304C7A">
            <w:pPr>
              <w:tabs>
                <w:tab w:val="left" w:pos="2115"/>
              </w:tabs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-117310633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032D6C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>
              <w:rPr>
                <w:rFonts w:ascii="Verdana" w:hAnsi="Verdana" w:cs="Arial"/>
                <w:szCs w:val="20"/>
                <w:lang w:val="pl-PL" w:eastAsia="pl-PL"/>
              </w:rPr>
              <w:t xml:space="preserve"> </w:t>
            </w:r>
            <w:r w:rsidRPr="0081595A">
              <w:rPr>
                <w:rFonts w:ascii="Verdana" w:hAnsi="Verdana" w:cs="Arial"/>
                <w:szCs w:val="20"/>
                <w:lang w:val="pl-PL" w:eastAsia="pl-PL"/>
              </w:rPr>
              <w:t>Sekundært materiale</w:t>
            </w:r>
          </w:p>
          <w:p w14:paraId="386F4896" w14:textId="3A90E26C" w:rsidR="00304C7A" w:rsidRPr="00071208" w:rsidRDefault="00304C7A" w:rsidP="00304C7A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167838385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032D6C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Pr="00032D6C">
              <w:rPr>
                <w:sz w:val="32"/>
                <w:szCs w:val="32"/>
                <w:lang w:val="da-DK"/>
              </w:rPr>
              <w:t xml:space="preserve"> </w:t>
            </w:r>
            <w:r w:rsidRPr="00032D6C">
              <w:rPr>
                <w:rFonts w:ascii="Verdana" w:hAnsi="Verdana" w:cs="Arial"/>
                <w:szCs w:val="20"/>
                <w:lang w:val="pl-PL" w:eastAsia="pl-PL"/>
              </w:rPr>
              <w:t>Tertiært materiale</w:t>
            </w:r>
          </w:p>
        </w:tc>
        <w:tc>
          <w:tcPr>
            <w:tcW w:w="2222" w:type="pct"/>
            <w:gridSpan w:val="5"/>
          </w:tcPr>
          <w:p w14:paraId="69CC75DA" w14:textId="77777777" w:rsidR="00304C7A" w:rsidRPr="006C7BFD" w:rsidRDefault="00304C7A" w:rsidP="00304C7A">
            <w:pPr>
              <w:pStyle w:val="BodyText"/>
              <w:spacing w:line="240" w:lineRule="auto"/>
              <w:rPr>
                <w:rFonts w:ascii="MS Reference Sans Serif" w:hAnsi="MS Reference Sans Serif" w:cs="Microsoft Sans Serif"/>
                <w:szCs w:val="20"/>
                <w:lang w:val="da-DK"/>
              </w:rPr>
            </w:pPr>
            <w:r w:rsidRPr="006C7BFD">
              <w:rPr>
                <w:rFonts w:ascii="MS Reference Sans Serif" w:hAnsi="MS Reference Sans Serif" w:cs="Microsoft Sans Serif"/>
                <w:szCs w:val="20"/>
                <w:lang w:val="da-DK"/>
              </w:rPr>
              <w:t>Hugstområder (land/region):</w:t>
            </w:r>
          </w:p>
          <w:p w14:paraId="63D210E6" w14:textId="77777777" w:rsidR="00304C7A" w:rsidRDefault="00304C7A" w:rsidP="00304C7A">
            <w:pPr>
              <w:tabs>
                <w:tab w:val="left" w:pos="2115"/>
              </w:tabs>
              <w:rPr>
                <w:rFonts w:cs="Arial"/>
                <w:b/>
                <w:szCs w:val="20"/>
                <w:shd w:val="clear" w:color="auto" w:fill="D6E3BC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  <w:p w14:paraId="0CDF2631" w14:textId="77777777" w:rsidR="00304C7A" w:rsidRDefault="00304C7A" w:rsidP="00304C7A">
            <w:pPr>
              <w:tabs>
                <w:tab w:val="left" w:pos="2115"/>
              </w:tabs>
              <w:rPr>
                <w:rFonts w:cs="Arial"/>
                <w:b/>
                <w:szCs w:val="20"/>
                <w:shd w:val="clear" w:color="auto" w:fill="D6E3BC"/>
              </w:rPr>
            </w:pPr>
          </w:p>
          <w:p w14:paraId="67C8E916" w14:textId="77777777" w:rsidR="00304C7A" w:rsidRDefault="00304C7A" w:rsidP="00304C7A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r w:rsidRPr="00032D6C">
              <w:rPr>
                <w:rFonts w:cs="Arial"/>
                <w:szCs w:val="20"/>
              </w:rPr>
              <w:t>Forventet antal h</w:t>
            </w:r>
            <w:r>
              <w:rPr>
                <w:rFonts w:cs="Arial"/>
                <w:szCs w:val="20"/>
              </w:rPr>
              <w:t>ugst</w:t>
            </w:r>
            <w:r w:rsidRPr="00032D6C">
              <w:rPr>
                <w:rFonts w:cs="Arial"/>
                <w:szCs w:val="20"/>
              </w:rPr>
              <w:t>steder (FMU'er):</w:t>
            </w:r>
          </w:p>
          <w:p w14:paraId="7E734498" w14:textId="21A2CF2E" w:rsidR="00304C7A" w:rsidRPr="00071208" w:rsidRDefault="00304C7A" w:rsidP="00304C7A">
            <w:pPr>
              <w:tabs>
                <w:tab w:val="left" w:pos="884"/>
              </w:tabs>
              <w:rPr>
                <w:sz w:val="32"/>
                <w:szCs w:val="32"/>
                <w:lang w:val="da-DK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  <w:tr w:rsidR="00304C7A" w:rsidRPr="00071208" w14:paraId="3E681080" w14:textId="77777777" w:rsidTr="00304C7A">
        <w:trPr>
          <w:trHeight w:val="2393"/>
        </w:trPr>
        <w:tc>
          <w:tcPr>
            <w:tcW w:w="1082" w:type="pct"/>
            <w:shd w:val="clear" w:color="auto" w:fill="9CB92D"/>
          </w:tcPr>
          <w:p w14:paraId="5480AC4A" w14:textId="5C41043D" w:rsidR="00304C7A" w:rsidRDefault="00304C7A" w:rsidP="00442F9B">
            <w:pPr>
              <w:rPr>
                <w:rFonts w:ascii="Verdana" w:hAnsi="Verdana" w:cs="Arial"/>
                <w:szCs w:val="20"/>
                <w:lang w:val="pl-PL" w:eastAsia="pl-PL"/>
              </w:rPr>
            </w:pPr>
            <w:r w:rsidRPr="006C7BFD">
              <w:rPr>
                <w:rFonts w:cs="Microsoft Sans Serif"/>
                <w:szCs w:val="20"/>
                <w:lang w:val="da-DK" w:eastAsia="pl-PL"/>
              </w:rPr>
              <w:t xml:space="preserve">Anvender I træholdigt biobrændsel i tørreprocesser?   </w:t>
            </w:r>
          </w:p>
        </w:tc>
        <w:tc>
          <w:tcPr>
            <w:tcW w:w="1696" w:type="pct"/>
            <w:gridSpan w:val="4"/>
          </w:tcPr>
          <w:p w14:paraId="675E85D2" w14:textId="78C32734" w:rsidR="00304C7A" w:rsidRPr="00032D6C" w:rsidRDefault="00304C7A" w:rsidP="00304C7A">
            <w:pPr>
              <w:spacing w:before="40" w:after="40"/>
              <w:rPr>
                <w:sz w:val="32"/>
                <w:szCs w:val="32"/>
                <w:lang w:val="da-DK"/>
              </w:rPr>
            </w:pPr>
            <w:sdt>
              <w:sdtPr>
                <w:rPr>
                  <w:sz w:val="32"/>
                  <w:szCs w:val="32"/>
                </w:rPr>
                <w:id w:val="147225114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>
              <w:rPr>
                <w:rFonts w:ascii="Verdana" w:hAnsi="Verdana" w:cs="Arial"/>
                <w:szCs w:val="20"/>
                <w:lang w:val="pl-PL" w:eastAsia="pl-PL"/>
              </w:rPr>
              <w:t xml:space="preserve"> Nej</w:t>
            </w:r>
          </w:p>
        </w:tc>
        <w:tc>
          <w:tcPr>
            <w:tcW w:w="2222" w:type="pct"/>
            <w:gridSpan w:val="5"/>
          </w:tcPr>
          <w:p w14:paraId="4845E85F" w14:textId="77777777" w:rsidR="00304C7A" w:rsidRPr="008A21FC" w:rsidRDefault="00304C7A" w:rsidP="00304C7A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0488053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>
              <w:rPr>
                <w:rFonts w:cs="Arial"/>
                <w:szCs w:val="20"/>
              </w:rPr>
              <w:t xml:space="preserve"> Ja     </w:t>
            </w:r>
            <w:r w:rsidRPr="00032D6C">
              <w:rPr>
                <w:rFonts w:cs="Arial"/>
                <w:szCs w:val="20"/>
              </w:rPr>
              <w:t>Hvis ja, angiv venligst</w:t>
            </w:r>
            <w:r>
              <w:rPr>
                <w:rFonts w:cs="Arial"/>
                <w:szCs w:val="20"/>
              </w:rPr>
              <w:t>:</w:t>
            </w:r>
          </w:p>
          <w:tbl>
            <w:tblPr>
              <w:tblW w:w="4088" w:type="pct"/>
              <w:tblInd w:w="983" w:type="dxa"/>
              <w:tblLayout w:type="fixed"/>
              <w:tblLook w:val="0020" w:firstRow="1" w:lastRow="0" w:firstColumn="0" w:lastColumn="0" w:noHBand="0" w:noVBand="0"/>
            </w:tblPr>
            <w:tblGrid>
              <w:gridCol w:w="3533"/>
            </w:tblGrid>
            <w:tr w:rsidR="00304C7A" w:rsidRPr="000C7468" w14:paraId="6E601D58" w14:textId="77777777" w:rsidTr="00B90E4C">
              <w:tc>
                <w:tcPr>
                  <w:tcW w:w="5000" w:type="pct"/>
                </w:tcPr>
                <w:p w14:paraId="3CF06BB0" w14:textId="77777777" w:rsidR="00304C7A" w:rsidRPr="000C7468" w:rsidRDefault="00304C7A" w:rsidP="00304C7A">
                  <w:pPr>
                    <w:tabs>
                      <w:tab w:val="left" w:pos="-7234"/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1250501590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Content>
                      <w:r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Pr="000C7468">
                    <w:rPr>
                      <w:rFonts w:cs="Arial"/>
                      <w:szCs w:val="20"/>
                    </w:rPr>
                    <w:t xml:space="preserve"> </w:t>
                  </w:r>
                  <w:r>
                    <w:rPr>
                      <w:rFonts w:cs="Arial"/>
                      <w:szCs w:val="20"/>
                    </w:rPr>
                    <w:t xml:space="preserve">FSC/PEFC </w:t>
                  </w:r>
                  <w:proofErr w:type="spellStart"/>
                  <w:r>
                    <w:rPr>
                      <w:rFonts w:cs="Arial"/>
                      <w:szCs w:val="20"/>
                    </w:rPr>
                    <w:t>certificeret</w:t>
                  </w:r>
                  <w:proofErr w:type="spellEnd"/>
                </w:p>
              </w:tc>
            </w:tr>
            <w:tr w:rsidR="00304C7A" w:rsidRPr="000C7468" w14:paraId="17D32787" w14:textId="77777777" w:rsidTr="00B90E4C">
              <w:trPr>
                <w:trHeight w:val="225"/>
              </w:trPr>
              <w:tc>
                <w:tcPr>
                  <w:tcW w:w="5000" w:type="pct"/>
                </w:tcPr>
                <w:p w14:paraId="7852B413" w14:textId="77777777" w:rsidR="00304C7A" w:rsidRPr="000C7468" w:rsidRDefault="00304C7A" w:rsidP="00304C7A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364679167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Content>
                      <w:r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Pr="000C7468">
                    <w:rPr>
                      <w:rFonts w:cs="Arial"/>
                      <w:szCs w:val="20"/>
                    </w:rPr>
                    <w:t xml:space="preserve"> </w:t>
                  </w:r>
                  <w:r>
                    <w:rPr>
                      <w:rFonts w:cs="Arial"/>
                      <w:szCs w:val="20"/>
                    </w:rPr>
                    <w:t>FSC/PEFC Controlled</w:t>
                  </w:r>
                </w:p>
              </w:tc>
            </w:tr>
            <w:tr w:rsidR="00304C7A" w:rsidRPr="000C7468" w14:paraId="0DBD3570" w14:textId="77777777" w:rsidTr="00B90E4C">
              <w:trPr>
                <w:trHeight w:val="212"/>
              </w:trPr>
              <w:tc>
                <w:tcPr>
                  <w:tcW w:w="5000" w:type="pct"/>
                </w:tcPr>
                <w:p w14:paraId="1AA02BCE" w14:textId="77777777" w:rsidR="00304C7A" w:rsidRPr="000C7468" w:rsidRDefault="00304C7A" w:rsidP="00304C7A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1191451184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Content>
                      <w:r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>
                    <w:rPr>
                      <w:rFonts w:cs="Arial"/>
                      <w:szCs w:val="20"/>
                    </w:rPr>
                    <w:t xml:space="preserve"> Post-consumer </w:t>
                  </w:r>
                  <w:proofErr w:type="spellStart"/>
                  <w:r w:rsidRPr="00032D6C">
                    <w:rPr>
                      <w:rFonts w:cs="Arial"/>
                      <w:szCs w:val="20"/>
                    </w:rPr>
                    <w:t>genbrugsmaterialer</w:t>
                  </w:r>
                  <w:proofErr w:type="spellEnd"/>
                </w:p>
              </w:tc>
            </w:tr>
            <w:tr w:rsidR="00304C7A" w:rsidRPr="000C7468" w14:paraId="589914AC" w14:textId="77777777" w:rsidTr="00B90E4C">
              <w:trPr>
                <w:trHeight w:val="238"/>
              </w:trPr>
              <w:tc>
                <w:tcPr>
                  <w:tcW w:w="5000" w:type="pct"/>
                </w:tcPr>
                <w:p w14:paraId="2EB7B49F" w14:textId="77777777" w:rsidR="00304C7A" w:rsidRPr="000C7468" w:rsidRDefault="00304C7A" w:rsidP="00304C7A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57907549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Content>
                      <w:r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Pr="000C7468">
                    <w:rPr>
                      <w:rFonts w:cs="Arial"/>
                      <w:szCs w:val="20"/>
                    </w:rPr>
                    <w:t xml:space="preserve"> </w:t>
                  </w:r>
                  <w:proofErr w:type="spellStart"/>
                  <w:r w:rsidRPr="00032D6C">
                    <w:rPr>
                      <w:rFonts w:cs="Arial"/>
                      <w:szCs w:val="20"/>
                    </w:rPr>
                    <w:t>Ikke-certificeret</w:t>
                  </w:r>
                  <w:proofErr w:type="spellEnd"/>
                  <w:r w:rsidRPr="00032D6C">
                    <w:rPr>
                      <w:rFonts w:cs="Arial"/>
                      <w:szCs w:val="20"/>
                    </w:rPr>
                    <w:t xml:space="preserve"> </w:t>
                  </w:r>
                  <w:proofErr w:type="spellStart"/>
                  <w:r w:rsidRPr="00032D6C">
                    <w:rPr>
                      <w:rFonts w:cs="Arial"/>
                      <w:szCs w:val="20"/>
                    </w:rPr>
                    <w:t>materiale</w:t>
                  </w:r>
                  <w:proofErr w:type="spellEnd"/>
                  <w:r w:rsidRPr="00032D6C">
                    <w:rPr>
                      <w:rFonts w:cs="Arial"/>
                      <w:szCs w:val="20"/>
                    </w:rPr>
                    <w:t xml:space="preserve"> (pre-consumer </w:t>
                  </w:r>
                  <w:proofErr w:type="spellStart"/>
                  <w:r w:rsidRPr="00032D6C">
                    <w:rPr>
                      <w:rFonts w:cs="Arial"/>
                      <w:szCs w:val="20"/>
                    </w:rPr>
                    <w:t>materiale</w:t>
                  </w:r>
                  <w:proofErr w:type="spellEnd"/>
                  <w:r w:rsidRPr="00032D6C">
                    <w:rPr>
                      <w:rFonts w:cs="Arial"/>
                      <w:szCs w:val="20"/>
                    </w:rPr>
                    <w:t>)</w:t>
                  </w:r>
                </w:p>
              </w:tc>
            </w:tr>
          </w:tbl>
          <w:p w14:paraId="3040BB8E" w14:textId="77777777" w:rsidR="00304C7A" w:rsidRPr="006C7BFD" w:rsidRDefault="00304C7A" w:rsidP="00304C7A">
            <w:pPr>
              <w:pStyle w:val="BodyText"/>
              <w:spacing w:line="240" w:lineRule="auto"/>
              <w:rPr>
                <w:rFonts w:ascii="MS Reference Sans Serif" w:hAnsi="MS Reference Sans Serif" w:cs="Microsoft Sans Serif"/>
                <w:szCs w:val="20"/>
                <w:lang w:val="da-DK"/>
              </w:rPr>
            </w:pPr>
          </w:p>
        </w:tc>
      </w:tr>
    </w:tbl>
    <w:p w14:paraId="3B53D270" w14:textId="77777777" w:rsidR="003F0107" w:rsidRPr="000C7468" w:rsidRDefault="003F0107" w:rsidP="003F0107">
      <w:pPr>
        <w:ind w:left="-142"/>
        <w:rPr>
          <w:rFonts w:cs="ArialMT"/>
          <w:i/>
          <w:sz w:val="20"/>
          <w:szCs w:val="20"/>
          <w:lang w:bidi="en-US"/>
        </w:rPr>
      </w:pPr>
      <w:r>
        <w:rPr>
          <w:rFonts w:cs="ArialMT"/>
          <w:i/>
          <w:sz w:val="16"/>
          <w:szCs w:val="20"/>
          <w:vertAlign w:val="superscript"/>
          <w:lang w:bidi="en-US"/>
        </w:rPr>
        <w:t xml:space="preserve"> </w:t>
      </w:r>
    </w:p>
    <w:p w14:paraId="610BF044" w14:textId="46C776E6" w:rsidR="003F0107" w:rsidRPr="00032D6C" w:rsidRDefault="00032D6C" w:rsidP="003F0107">
      <w:pPr>
        <w:ind w:left="-142"/>
        <w:rPr>
          <w:rFonts w:cs="ArialMT"/>
          <w:b/>
          <w:sz w:val="20"/>
          <w:szCs w:val="20"/>
          <w:lang w:val="da-DK" w:bidi="en-US"/>
        </w:rPr>
      </w:pPr>
      <w:r w:rsidRPr="00032D6C">
        <w:rPr>
          <w:rFonts w:cs="ArialMT"/>
          <w:b/>
          <w:sz w:val="20"/>
          <w:szCs w:val="20"/>
          <w:lang w:val="da-DK" w:bidi="en-US"/>
        </w:rPr>
        <w:t>Dette afsnit gælder kun, når</w:t>
      </w:r>
      <w:r w:rsidRPr="00032D6C">
        <w:rPr>
          <w:rFonts w:cs="ArialMT"/>
          <w:b/>
          <w:sz w:val="20"/>
          <w:szCs w:val="20"/>
          <w:lang w:val="da-DK" w:bidi="en-US"/>
        </w:rPr>
        <w:t xml:space="preserve"> der </w:t>
      </w:r>
      <w:proofErr w:type="spellStart"/>
      <w:r w:rsidRPr="00032D6C">
        <w:rPr>
          <w:rFonts w:cs="ArialMT"/>
          <w:b/>
          <w:sz w:val="20"/>
          <w:szCs w:val="20"/>
          <w:lang w:val="da-DK" w:bidi="en-US"/>
        </w:rPr>
        <w:t>inkøbes</w:t>
      </w:r>
      <w:proofErr w:type="spellEnd"/>
      <w:r w:rsidRPr="00032D6C">
        <w:rPr>
          <w:rFonts w:cs="ArialMT"/>
          <w:b/>
          <w:sz w:val="20"/>
          <w:szCs w:val="20"/>
          <w:lang w:val="da-DK" w:bidi="en-US"/>
        </w:rPr>
        <w:t xml:space="preserve"> ikke-certificeret materiale </w:t>
      </w:r>
    </w:p>
    <w:p w14:paraId="220D39F2" w14:textId="77777777" w:rsidR="003F0107" w:rsidRPr="00032D6C" w:rsidRDefault="003F0107" w:rsidP="003F0107">
      <w:pPr>
        <w:ind w:left="-142"/>
        <w:jc w:val="center"/>
        <w:rPr>
          <w:rFonts w:cs="ArialMT"/>
          <w:b/>
          <w:sz w:val="20"/>
          <w:szCs w:val="20"/>
          <w:lang w:val="da-DK" w:bidi="en-US"/>
        </w:rPr>
      </w:pPr>
    </w:p>
    <w:tbl>
      <w:tblPr>
        <w:tblW w:w="5379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191"/>
        <w:gridCol w:w="3792"/>
        <w:gridCol w:w="4365"/>
      </w:tblGrid>
      <w:tr w:rsidR="003F0107" w:rsidRPr="00032D6C" w14:paraId="005A76C6" w14:textId="77777777" w:rsidTr="00304C7A">
        <w:trPr>
          <w:trHeight w:val="864"/>
        </w:trPr>
        <w:tc>
          <w:tcPr>
            <w:tcW w:w="5000" w:type="pct"/>
            <w:gridSpan w:val="3"/>
            <w:shd w:val="clear" w:color="auto" w:fill="9CB92D"/>
            <w:vAlign w:val="center"/>
          </w:tcPr>
          <w:p w14:paraId="1FD08DC2" w14:textId="77777777" w:rsidR="00032D6C" w:rsidRDefault="00032D6C" w:rsidP="003F1627">
            <w:pPr>
              <w:tabs>
                <w:tab w:val="left" w:pos="2115"/>
              </w:tabs>
              <w:spacing w:line="276" w:lineRule="auto"/>
              <w:jc w:val="center"/>
              <w:rPr>
                <w:rFonts w:cs="Arial"/>
                <w:b/>
                <w:color w:val="FFFFFF" w:themeColor="background1"/>
                <w:sz w:val="22"/>
                <w:szCs w:val="20"/>
              </w:rPr>
            </w:pPr>
            <w:r w:rsidRPr="00032D6C">
              <w:rPr>
                <w:rFonts w:cs="Arial"/>
                <w:b/>
                <w:color w:val="FFFFFF" w:themeColor="background1"/>
                <w:sz w:val="22"/>
                <w:szCs w:val="20"/>
              </w:rPr>
              <w:t xml:space="preserve">Supply Base </w:t>
            </w:r>
            <w:proofErr w:type="spellStart"/>
            <w:r w:rsidRPr="00032D6C">
              <w:rPr>
                <w:rFonts w:cs="Arial"/>
                <w:b/>
                <w:color w:val="FFFFFF" w:themeColor="background1"/>
                <w:sz w:val="22"/>
                <w:szCs w:val="20"/>
              </w:rPr>
              <w:t>Evaluering</w:t>
            </w:r>
            <w:proofErr w:type="spellEnd"/>
          </w:p>
          <w:p w14:paraId="48F1D3E3" w14:textId="659B0A27" w:rsidR="003F0107" w:rsidRPr="00032D6C" w:rsidRDefault="00032D6C" w:rsidP="003F1627">
            <w:pPr>
              <w:tabs>
                <w:tab w:val="left" w:pos="2115"/>
              </w:tabs>
              <w:spacing w:line="276" w:lineRule="auto"/>
              <w:jc w:val="center"/>
              <w:rPr>
                <w:rFonts w:cs="Arial"/>
                <w:b/>
                <w:szCs w:val="20"/>
                <w:lang w:val="da-DK"/>
              </w:rPr>
            </w:pPr>
            <w:r w:rsidRPr="00032D6C">
              <w:rPr>
                <w:rFonts w:cs="Arial"/>
                <w:b/>
                <w:color w:val="FFFFFF" w:themeColor="background1"/>
                <w:sz w:val="22"/>
                <w:szCs w:val="20"/>
                <w:lang w:val="da-DK"/>
              </w:rPr>
              <w:t xml:space="preserve">Udfyldes kun af biomasseproducenter, som anvender ikke-certificeret inputmateriale  </w:t>
            </w:r>
          </w:p>
        </w:tc>
      </w:tr>
      <w:tr w:rsidR="003F0107" w:rsidRPr="000C7468" w14:paraId="5E01F5D4" w14:textId="77777777" w:rsidTr="00304C7A">
        <w:trPr>
          <w:trHeight w:val="458"/>
        </w:trPr>
        <w:tc>
          <w:tcPr>
            <w:tcW w:w="1059" w:type="pct"/>
            <w:shd w:val="clear" w:color="auto" w:fill="EAF1DD"/>
          </w:tcPr>
          <w:p w14:paraId="298B2C19" w14:textId="54D726D4" w:rsidR="003F0107" w:rsidRDefault="00032D6C" w:rsidP="003F1627">
            <w:pPr>
              <w:rPr>
                <w:rFonts w:cs="Arial"/>
                <w:szCs w:val="20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>Kilde (materialets oprindelse):</w:t>
            </w:r>
          </w:p>
        </w:tc>
        <w:tc>
          <w:tcPr>
            <w:tcW w:w="1832" w:type="pct"/>
            <w:shd w:val="clear" w:color="auto" w:fill="EAF1DD"/>
          </w:tcPr>
          <w:p w14:paraId="1618E18B" w14:textId="77777777" w:rsidR="00032D6C" w:rsidRPr="006C7BFD" w:rsidRDefault="00032D6C" w:rsidP="00032D6C">
            <w:pPr>
              <w:tabs>
                <w:tab w:val="left" w:pos="2115"/>
              </w:tabs>
              <w:spacing w:before="40" w:after="40"/>
              <w:rPr>
                <w:rFonts w:cs="Microsoft Sans Serif"/>
                <w:szCs w:val="20"/>
                <w:lang w:val="da-DK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 xml:space="preserve">Hugstlande/-regioner: </w:t>
            </w:r>
          </w:p>
          <w:p w14:paraId="53ACA492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A21FC">
              <w:rPr>
                <w:rFonts w:cs="Arial"/>
                <w:szCs w:val="20"/>
              </w:rPr>
              <w:instrText xml:space="preserve"> FORMTEXT </w:instrText>
            </w:r>
            <w:r w:rsidRPr="008A21FC">
              <w:rPr>
                <w:rFonts w:cs="Arial"/>
                <w:szCs w:val="20"/>
              </w:rPr>
            </w:r>
            <w:r w:rsidRPr="008A21FC">
              <w:rPr>
                <w:rFonts w:cs="Arial"/>
                <w:szCs w:val="20"/>
              </w:rPr>
              <w:fldChar w:fldCharType="separate"/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fldChar w:fldCharType="end"/>
            </w:r>
          </w:p>
          <w:p w14:paraId="30D267A6" w14:textId="77777777" w:rsidR="00032D6C" w:rsidRDefault="00032D6C" w:rsidP="005E4181">
            <w:pPr>
              <w:tabs>
                <w:tab w:val="left" w:pos="2115"/>
              </w:tabs>
              <w:rPr>
                <w:rFonts w:ascii="Verdana" w:hAnsi="Verdana" w:cs="Arial"/>
                <w:szCs w:val="20"/>
                <w:lang w:val="pl-PL" w:eastAsia="pl-PL"/>
              </w:rPr>
            </w:pPr>
            <w:r w:rsidRPr="00032D6C">
              <w:rPr>
                <w:rFonts w:ascii="Verdana" w:hAnsi="Verdana" w:cs="Arial"/>
                <w:szCs w:val="20"/>
                <w:lang w:val="pl-PL" w:eastAsia="pl-PL"/>
              </w:rPr>
              <w:t>Forventet antal hugststeder (FMU'er):</w:t>
            </w:r>
          </w:p>
          <w:p w14:paraId="178C0D2D" w14:textId="6F0F162B" w:rsidR="005E4181" w:rsidRPr="000C7468" w:rsidRDefault="005E4181" w:rsidP="005E4181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2110" w:type="pct"/>
            <w:shd w:val="clear" w:color="auto" w:fill="EAF1DD"/>
          </w:tcPr>
          <w:p w14:paraId="40D8AFF7" w14:textId="6997EC68" w:rsidR="00032D6C" w:rsidRPr="006C7BFD" w:rsidRDefault="00032D6C" w:rsidP="00032D6C">
            <w:pPr>
              <w:pStyle w:val="BodyText"/>
              <w:spacing w:before="40" w:after="40" w:line="240" w:lineRule="auto"/>
              <w:rPr>
                <w:rFonts w:ascii="MS Reference Sans Serif" w:hAnsi="MS Reference Sans Serif" w:cs="Microsoft Sans Serif"/>
                <w:szCs w:val="20"/>
                <w:lang w:val="da-DK" w:eastAsia="en-US"/>
              </w:rPr>
            </w:pPr>
            <w:r w:rsidRPr="006C7BFD">
              <w:rPr>
                <w:rFonts w:ascii="MS Reference Sans Serif" w:hAnsi="MS Reference Sans Serif" w:cs="Microsoft Sans Serif"/>
                <w:szCs w:val="20"/>
                <w:lang w:val="da-DK" w:eastAsia="en-US"/>
              </w:rPr>
              <w:t>Oprindelse af sekundært materiale (hvis relevant)</w:t>
            </w:r>
            <w:r>
              <w:rPr>
                <w:rFonts w:ascii="MS Reference Sans Serif" w:hAnsi="MS Reference Sans Serif" w:cs="Microsoft Sans Serif"/>
                <w:szCs w:val="20"/>
                <w:lang w:val="da-DK" w:eastAsia="en-US"/>
              </w:rPr>
              <w:t>:</w:t>
            </w:r>
          </w:p>
          <w:p w14:paraId="6B635D5F" w14:textId="77777777" w:rsidR="003F0107" w:rsidRPr="000C7468" w:rsidRDefault="003F0107" w:rsidP="003F1627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A21FC">
              <w:rPr>
                <w:rFonts w:cs="Arial"/>
                <w:szCs w:val="20"/>
              </w:rPr>
              <w:instrText xml:space="preserve"> FORMTEXT </w:instrText>
            </w:r>
            <w:r w:rsidRPr="008A21FC">
              <w:rPr>
                <w:rFonts w:cs="Arial"/>
                <w:szCs w:val="20"/>
              </w:rPr>
            </w:r>
            <w:r w:rsidRPr="008A21FC">
              <w:rPr>
                <w:rFonts w:cs="Arial"/>
                <w:szCs w:val="20"/>
              </w:rPr>
              <w:fldChar w:fldCharType="separate"/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fldChar w:fldCharType="end"/>
            </w:r>
          </w:p>
        </w:tc>
      </w:tr>
      <w:tr w:rsidR="003F0107" w:rsidRPr="00C77760" w14:paraId="7940A83E" w14:textId="77777777" w:rsidTr="00304C7A">
        <w:trPr>
          <w:trHeight w:val="729"/>
        </w:trPr>
        <w:tc>
          <w:tcPr>
            <w:tcW w:w="1059" w:type="pct"/>
            <w:shd w:val="clear" w:color="auto" w:fill="EAF1DD"/>
          </w:tcPr>
          <w:p w14:paraId="0C40AAA6" w14:textId="3BD9FEAB" w:rsidR="003F0107" w:rsidRDefault="00032D6C" w:rsidP="003F1627">
            <w:pPr>
              <w:rPr>
                <w:rFonts w:ascii="Verdana" w:hAnsi="Verdana" w:cs="Arial"/>
                <w:szCs w:val="20"/>
                <w:lang w:val="pl-PL" w:eastAsia="pl-PL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>Resultat af SBP-risikovurdering:</w:t>
            </w:r>
          </w:p>
        </w:tc>
        <w:tc>
          <w:tcPr>
            <w:tcW w:w="1832" w:type="pct"/>
            <w:shd w:val="clear" w:color="auto" w:fill="EAF1DD"/>
          </w:tcPr>
          <w:p w14:paraId="27DF539C" w14:textId="11AB54BD" w:rsidR="003F0107" w:rsidRPr="00032D6C" w:rsidRDefault="00942053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Cs w:val="20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-130384761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 w:rsidRPr="00032D6C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="003F0107" w:rsidRPr="00032D6C">
              <w:rPr>
                <w:rFonts w:cs="Arial"/>
                <w:szCs w:val="20"/>
                <w:lang w:val="da-DK"/>
              </w:rPr>
              <w:t xml:space="preserve"> </w:t>
            </w:r>
            <w:r w:rsidR="00032D6C" w:rsidRPr="00032D6C">
              <w:rPr>
                <w:rFonts w:cs="Arial"/>
                <w:szCs w:val="20"/>
                <w:lang w:val="da-DK"/>
              </w:rPr>
              <w:t>SBP Risikovurdering endnu ikke udført</w:t>
            </w:r>
          </w:p>
          <w:p w14:paraId="3D974F14" w14:textId="77777777" w:rsidR="003F0107" w:rsidRPr="00032D6C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  <w:lang w:val="da-DK"/>
              </w:rPr>
            </w:pPr>
          </w:p>
          <w:p w14:paraId="70C19013" w14:textId="3B12E6FF" w:rsidR="003F0107" w:rsidRPr="00C77760" w:rsidRDefault="00032D6C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  <w:lang w:val="da-DK"/>
              </w:rPr>
            </w:pPr>
            <w:r w:rsidRPr="00032D6C">
              <w:rPr>
                <w:rFonts w:cs="Arial"/>
                <w:sz w:val="16"/>
                <w:szCs w:val="20"/>
                <w:lang w:val="da-DK"/>
              </w:rPr>
              <w:t xml:space="preserve">Bemærk: SBP-risikovurdering er ikke lig FSC-risikovurdering (der er nogle lande, der er omfattet af SBP-regional risikovurdering, ovenstående kan findes </w:t>
            </w:r>
            <w:hyperlink r:id="rId8" w:history="1">
              <w:r w:rsidR="003F0107" w:rsidRPr="0004129F">
                <w:rPr>
                  <w:rStyle w:val="Hyperlink"/>
                  <w:rFonts w:cs="Arial"/>
                  <w:sz w:val="16"/>
                  <w:szCs w:val="20"/>
                  <w:lang w:val="da-DK"/>
                </w:rPr>
                <w:t>h</w:t>
              </w:r>
              <w:r w:rsidR="003F0107" w:rsidRPr="0004129F">
                <w:rPr>
                  <w:rStyle w:val="Hyperlink"/>
                  <w:rFonts w:cs="Arial"/>
                  <w:sz w:val="16"/>
                  <w:szCs w:val="20"/>
                  <w:lang w:val="da-DK"/>
                </w:rPr>
                <w:t>e</w:t>
              </w:r>
              <w:r w:rsidR="003F0107" w:rsidRPr="0004129F">
                <w:rPr>
                  <w:rStyle w:val="Hyperlink"/>
                  <w:rFonts w:cs="Arial"/>
                  <w:sz w:val="16"/>
                  <w:szCs w:val="20"/>
                  <w:lang w:val="da-DK"/>
                </w:rPr>
                <w:t>r</w:t>
              </w:r>
            </w:hyperlink>
          </w:p>
          <w:p w14:paraId="4CC112A0" w14:textId="77777777" w:rsidR="003F0107" w:rsidRPr="0004129F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  <w:lang w:val="da-DK"/>
              </w:rPr>
            </w:pPr>
          </w:p>
        </w:tc>
        <w:tc>
          <w:tcPr>
            <w:tcW w:w="2110" w:type="pct"/>
            <w:shd w:val="clear" w:color="auto" w:fill="EAF1DD"/>
          </w:tcPr>
          <w:p w14:paraId="25F4695B" w14:textId="43D756F3" w:rsidR="003F0107" w:rsidRPr="00C77760" w:rsidRDefault="00942053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Cs w:val="20"/>
                <w:lang w:val="da-DK"/>
              </w:rPr>
            </w:pPr>
            <w:sdt>
              <w:sdtPr>
                <w:rPr>
                  <w:sz w:val="32"/>
                  <w:szCs w:val="32"/>
                  <w:lang w:val="da-DK"/>
                </w:rPr>
                <w:id w:val="-59779290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 w:rsidRPr="00C77760">
                  <w:rPr>
                    <w:rFonts w:ascii="Segoe UI Symbol" w:eastAsia="Arial Unicode MS" w:hAnsi="Segoe UI Symbol" w:cs="Segoe UI Symbol"/>
                    <w:sz w:val="32"/>
                    <w:szCs w:val="32"/>
                    <w:lang w:val="da-DK"/>
                  </w:rPr>
                  <w:t>☐</w:t>
                </w:r>
              </w:sdtContent>
            </w:sdt>
            <w:r w:rsidR="003F0107" w:rsidRPr="00C77760">
              <w:rPr>
                <w:rFonts w:cs="Arial"/>
                <w:szCs w:val="20"/>
                <w:lang w:val="da-DK"/>
              </w:rPr>
              <w:t xml:space="preserve"> </w:t>
            </w:r>
            <w:r w:rsidR="00C77760" w:rsidRPr="006C7BFD">
              <w:rPr>
                <w:rFonts w:cs="Microsoft Sans Serif"/>
                <w:szCs w:val="20"/>
                <w:lang w:val="da-DK"/>
              </w:rPr>
              <w:t>Alle indikatorer med lav risiko</w:t>
            </w:r>
          </w:p>
          <w:p w14:paraId="2C7A8ABF" w14:textId="7DB0B1D1" w:rsidR="003F0107" w:rsidRDefault="00942053" w:rsidP="004C05DB">
            <w:pPr>
              <w:pStyle w:val="BodyText"/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6773462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C77760" w:rsidRPr="00C77760">
              <w:rPr>
                <w:rFonts w:cs="Arial"/>
                <w:szCs w:val="20"/>
              </w:rPr>
              <w:t xml:space="preserve">Indikatorer med uspecificeret risiko   </w:t>
            </w:r>
          </w:p>
          <w:p w14:paraId="74298E2F" w14:textId="2EF7708C" w:rsidR="003F0107" w:rsidRPr="008A21FC" w:rsidRDefault="00942053" w:rsidP="004C05DB">
            <w:pPr>
              <w:pStyle w:val="BodyText"/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01538245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</w:t>
            </w:r>
            <w:r w:rsidR="00C77760" w:rsidRPr="00C77760">
              <w:rPr>
                <w:rFonts w:cs="Arial"/>
                <w:szCs w:val="20"/>
              </w:rPr>
              <w:t xml:space="preserve">Indikatorer med specificeret risiko  </w:t>
            </w:r>
          </w:p>
        </w:tc>
      </w:tr>
      <w:tr w:rsidR="003F0107" w:rsidRPr="000C7468" w14:paraId="0A56063E" w14:textId="77777777" w:rsidTr="00304C7A">
        <w:trPr>
          <w:trHeight w:val="750"/>
        </w:trPr>
        <w:tc>
          <w:tcPr>
            <w:tcW w:w="1059" w:type="pct"/>
            <w:shd w:val="clear" w:color="auto" w:fill="EAF1DD"/>
          </w:tcPr>
          <w:p w14:paraId="40834670" w14:textId="5BE3F326" w:rsidR="003F0107" w:rsidRPr="00C77760" w:rsidRDefault="00C77760" w:rsidP="003F1627">
            <w:pPr>
              <w:tabs>
                <w:tab w:val="left" w:pos="2115"/>
              </w:tabs>
              <w:rPr>
                <w:rFonts w:cs="Arial"/>
                <w:szCs w:val="20"/>
                <w:lang w:val="da-DK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 xml:space="preserve">Antal og art af SBP-indikatorer med specificeret risiko  </w:t>
            </w:r>
          </w:p>
        </w:tc>
        <w:tc>
          <w:tcPr>
            <w:tcW w:w="3941" w:type="pct"/>
            <w:gridSpan w:val="2"/>
            <w:shd w:val="clear" w:color="auto" w:fill="EAF1DD"/>
          </w:tcPr>
          <w:p w14:paraId="197C2212" w14:textId="77777777" w:rsidR="00C77760" w:rsidRPr="006C7BFD" w:rsidRDefault="00C77760" w:rsidP="00C77760">
            <w:pPr>
              <w:tabs>
                <w:tab w:val="left" w:pos="2115"/>
              </w:tabs>
              <w:spacing w:before="40" w:after="40"/>
              <w:rPr>
                <w:rFonts w:cs="Microsoft Sans Serif"/>
                <w:szCs w:val="20"/>
                <w:lang w:val="da-DK"/>
              </w:rPr>
            </w:pPr>
            <w:r w:rsidRPr="006C7BFD">
              <w:rPr>
                <w:rFonts w:cs="Microsoft Sans Serif"/>
                <w:szCs w:val="20"/>
                <w:lang w:val="da-DK"/>
              </w:rPr>
              <w:t xml:space="preserve">For hvilke SBP-indikatorer er der fundet en specificeret risiko?   </w:t>
            </w:r>
          </w:p>
          <w:p w14:paraId="6A1031DE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C77760">
              <w:rPr>
                <w:rFonts w:cs="Arial"/>
                <w:szCs w:val="20"/>
                <w:lang w:val="da-DK"/>
              </w:rPr>
              <w:t xml:space="preserve"> 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</w:tbl>
    <w:p w14:paraId="5AD85A1E" w14:textId="77777777" w:rsidR="00304C7A" w:rsidRDefault="00304C7A" w:rsidP="00071208">
      <w:pPr>
        <w:ind w:left="-142" w:right="567"/>
        <w:rPr>
          <w:rFonts w:cs="ArialMT"/>
          <w:b/>
          <w:sz w:val="20"/>
          <w:szCs w:val="20"/>
          <w:lang w:val="da-DK" w:bidi="en-US"/>
        </w:rPr>
      </w:pPr>
    </w:p>
    <w:p w14:paraId="42E660B3" w14:textId="77777777" w:rsidR="00304C7A" w:rsidRDefault="00304C7A" w:rsidP="00071208">
      <w:pPr>
        <w:ind w:left="-142" w:right="567"/>
        <w:rPr>
          <w:rFonts w:cs="ArialMT"/>
          <w:b/>
          <w:sz w:val="20"/>
          <w:szCs w:val="20"/>
          <w:lang w:val="da-DK" w:bidi="en-US"/>
        </w:rPr>
      </w:pPr>
    </w:p>
    <w:p w14:paraId="18904A6F" w14:textId="77777777" w:rsidR="00304C7A" w:rsidRDefault="00304C7A" w:rsidP="00071208">
      <w:pPr>
        <w:ind w:left="-142" w:right="567"/>
        <w:rPr>
          <w:rFonts w:cs="ArialMT"/>
          <w:b/>
          <w:sz w:val="20"/>
          <w:szCs w:val="20"/>
          <w:lang w:val="da-DK" w:bidi="en-US"/>
        </w:rPr>
      </w:pPr>
    </w:p>
    <w:p w14:paraId="46A5317B" w14:textId="1B189171" w:rsidR="005B169C" w:rsidRPr="00071208" w:rsidRDefault="00C77760" w:rsidP="00071208">
      <w:pPr>
        <w:ind w:left="-142" w:right="567"/>
        <w:rPr>
          <w:rFonts w:cs="ArialMT"/>
          <w:b/>
          <w:sz w:val="20"/>
          <w:szCs w:val="20"/>
          <w:lang w:bidi="en-US"/>
        </w:rPr>
      </w:pPr>
      <w:r w:rsidRPr="00C77760">
        <w:rPr>
          <w:rFonts w:cs="ArialMT"/>
          <w:b/>
          <w:sz w:val="20"/>
          <w:szCs w:val="20"/>
          <w:lang w:val="da-DK" w:bidi="en-US"/>
        </w:rPr>
        <w:t xml:space="preserve">Send venligst det udfyldte skema til </w:t>
      </w:r>
      <w:hyperlink r:id="rId9" w:history="1">
        <w:r w:rsidR="00C52386" w:rsidRPr="00C77760">
          <w:rPr>
            <w:rStyle w:val="Hyperlink"/>
            <w:rFonts w:cs="ArialMT"/>
            <w:b/>
            <w:sz w:val="20"/>
            <w:szCs w:val="20"/>
            <w:lang w:val="da-DK" w:bidi="en-US"/>
          </w:rPr>
          <w:t>info@preferredbynature.org</w:t>
        </w:r>
      </w:hyperlink>
      <w:r w:rsidR="003F0107" w:rsidRPr="00C77760">
        <w:rPr>
          <w:rFonts w:cs="ArialMT"/>
          <w:b/>
          <w:sz w:val="20"/>
          <w:szCs w:val="20"/>
          <w:lang w:val="da-DK" w:bidi="en-US"/>
        </w:rPr>
        <w:t xml:space="preserve"> </w:t>
      </w:r>
      <w:r w:rsidRPr="00C77760">
        <w:rPr>
          <w:rFonts w:cs="ArialMT"/>
          <w:b/>
          <w:sz w:val="20"/>
          <w:szCs w:val="20"/>
          <w:lang w:val="da-DK" w:bidi="en-US"/>
        </w:rPr>
        <w:t>eller direkte til din lokale</w:t>
      </w:r>
      <w:r>
        <w:rPr>
          <w:rFonts w:cs="ArialMT"/>
          <w:b/>
          <w:sz w:val="20"/>
          <w:szCs w:val="20"/>
          <w:lang w:val="da-DK" w:bidi="en-US"/>
        </w:rPr>
        <w:t xml:space="preserve"> </w:t>
      </w:r>
      <w:proofErr w:type="spellStart"/>
      <w:r w:rsidRPr="00C77760">
        <w:rPr>
          <w:rFonts w:cs="ArialMT"/>
          <w:b/>
          <w:sz w:val="20"/>
          <w:szCs w:val="20"/>
          <w:lang w:val="da-DK" w:bidi="en-US"/>
        </w:rPr>
        <w:t>Preferred</w:t>
      </w:r>
      <w:proofErr w:type="spellEnd"/>
      <w:r w:rsidRPr="00C77760">
        <w:rPr>
          <w:rFonts w:cs="ArialMT"/>
          <w:b/>
          <w:sz w:val="20"/>
          <w:szCs w:val="20"/>
          <w:lang w:val="da-DK" w:bidi="en-US"/>
        </w:rPr>
        <w:t xml:space="preserve"> by Nature kontaktperson. </w:t>
      </w:r>
      <w:r w:rsidRPr="00C77760">
        <w:rPr>
          <w:rFonts w:cs="ArialMT"/>
          <w:b/>
          <w:sz w:val="20"/>
          <w:szCs w:val="20"/>
          <w:lang w:bidi="en-US"/>
        </w:rPr>
        <w:t xml:space="preserve">Vi </w:t>
      </w:r>
      <w:proofErr w:type="spellStart"/>
      <w:r w:rsidRPr="00C77760">
        <w:rPr>
          <w:rFonts w:cs="ArialMT"/>
          <w:b/>
          <w:sz w:val="20"/>
          <w:szCs w:val="20"/>
          <w:lang w:bidi="en-US"/>
        </w:rPr>
        <w:t>kontakter</w:t>
      </w:r>
      <w:proofErr w:type="spellEnd"/>
      <w:r w:rsidRPr="00C77760">
        <w:rPr>
          <w:rFonts w:cs="ArialMT"/>
          <w:b/>
          <w:sz w:val="20"/>
          <w:szCs w:val="20"/>
          <w:lang w:bidi="en-US"/>
        </w:rPr>
        <w:t xml:space="preserve"> dig </w:t>
      </w:r>
      <w:proofErr w:type="spellStart"/>
      <w:r w:rsidRPr="00C77760">
        <w:rPr>
          <w:rFonts w:cs="ArialMT"/>
          <w:b/>
          <w:sz w:val="20"/>
          <w:szCs w:val="20"/>
          <w:lang w:bidi="en-US"/>
        </w:rPr>
        <w:t>snart</w:t>
      </w:r>
      <w:proofErr w:type="spellEnd"/>
      <w:r w:rsidRPr="00C77760">
        <w:rPr>
          <w:rFonts w:cs="ArialMT"/>
          <w:b/>
          <w:sz w:val="20"/>
          <w:szCs w:val="20"/>
          <w:lang w:bidi="en-US"/>
        </w:rPr>
        <w:t>.</w:t>
      </w:r>
    </w:p>
    <w:sectPr w:rsidR="005B169C" w:rsidRPr="00071208" w:rsidSect="005070C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977" w:right="1127" w:bottom="1440" w:left="1134" w:header="624" w:footer="258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C7167" w14:textId="77777777" w:rsidR="00942053" w:rsidRDefault="00942053" w:rsidP="006065D9">
      <w:r>
        <w:separator/>
      </w:r>
    </w:p>
    <w:p w14:paraId="29C73CEF" w14:textId="77777777" w:rsidR="00942053" w:rsidRDefault="00942053"/>
  </w:endnote>
  <w:endnote w:type="continuationSeparator" w:id="0">
    <w:p w14:paraId="5A4C31A6" w14:textId="77777777" w:rsidR="00942053" w:rsidRDefault="00942053" w:rsidP="006065D9">
      <w:r>
        <w:continuationSeparator/>
      </w:r>
    </w:p>
    <w:p w14:paraId="3819965B" w14:textId="77777777" w:rsidR="00942053" w:rsidRDefault="009420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077B4" w14:textId="77777777" w:rsidR="00F80469" w:rsidRDefault="00F80469">
    <w:pPr>
      <w:pStyle w:val="Footer"/>
    </w:pPr>
  </w:p>
  <w:p w14:paraId="6CED2765" w14:textId="77777777" w:rsidR="00F80469" w:rsidRDefault="00F804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5F656" w14:textId="472D9AF2" w:rsidR="00C52386" w:rsidRDefault="00071208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7539E151" wp14:editId="6B5A7DBB">
              <wp:simplePos x="0" y="0"/>
              <wp:positionH relativeFrom="column">
                <wp:posOffset>-373487</wp:posOffset>
              </wp:positionH>
              <wp:positionV relativeFrom="paragraph">
                <wp:posOffset>-50622</wp:posOffset>
              </wp:positionV>
              <wp:extent cx="304800" cy="335280"/>
              <wp:effectExtent l="0" t="0" r="0" b="762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335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44A8C6" w14:textId="3AC94589" w:rsidR="00071208" w:rsidRPr="005070C8" w:rsidRDefault="00071208" w:rsidP="00071208">
                          <w:pPr>
                            <w:rPr>
                              <w:color w:val="00907C"/>
                              <w:sz w:val="32"/>
                              <w:szCs w:val="32"/>
                              <w:lang w:val="da-DK"/>
                            </w:rPr>
                          </w:pPr>
                          <w:r>
                            <w:rPr>
                              <w:color w:val="00907C"/>
                              <w:sz w:val="32"/>
                              <w:szCs w:val="32"/>
                              <w:lang w:val="da-DK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39E1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29.4pt;margin-top:-4pt;width:24pt;height:26.4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" stroked="f">
              <v:textbox>
                <w:txbxContent>
                  <w:p w14:paraId="5144A8C6" w14:textId="3AC94589" w:rsidR="00071208" w:rsidRPr="005070C8" w:rsidRDefault="00071208" w:rsidP="00071208">
                    <w:pPr>
                      <w:rPr>
                        <w:color w:val="00907C"/>
                        <w:sz w:val="32"/>
                        <w:szCs w:val="32"/>
                        <w:lang w:val="da-DK"/>
                      </w:rPr>
                    </w:pPr>
                    <w:r>
                      <w:rPr>
                        <w:color w:val="00907C"/>
                        <w:sz w:val="32"/>
                        <w:szCs w:val="32"/>
                        <w:lang w:val="da-DK"/>
                      </w:rPr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52386"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0EAA3C6" wp14:editId="66DAA971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446FDD4" id="Straight Connector 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" strokecolor="#7f7f7f [1612]"/>
          </w:pict>
        </mc:Fallback>
      </mc:AlternateContent>
    </w:r>
    <w:r w:rsidR="00C52386"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 xml:space="preserve">Our vision: </w:t>
    </w:r>
    <w:r w:rsidR="00C52386" w:rsidRPr="00C52386">
      <w:rPr>
        <w:rFonts w:cs="Microsoft Sans Serif"/>
        <w:b/>
        <w:bCs/>
        <w:iCs/>
        <w:color w:val="00907C"/>
        <w:sz w:val="16"/>
        <w:szCs w:val="16"/>
        <w:lang w:val="en-US"/>
      </w:rPr>
      <w:t>A world where</w:t>
    </w:r>
    <w:r w:rsidR="00C52386"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 xml:space="preserve"> human choices ensure a sustainable future</w:t>
    </w:r>
    <w:r w:rsidR="00C52386"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60180487" w14:textId="750F4A7E" w:rsidR="00C52386" w:rsidRDefault="00C52386" w:rsidP="00C52386">
    <w:pPr>
      <w:pStyle w:val="Footer"/>
      <w:jc w:val="center"/>
      <w:rPr>
        <w:rFonts w:cs="Microsoft Sans Serif"/>
        <w:color w:val="999999"/>
        <w:sz w:val="14"/>
        <w:szCs w:val="14"/>
      </w:rPr>
    </w:pPr>
    <w:proofErr w:type="spellStart"/>
    <w:r>
      <w:rPr>
        <w:rFonts w:cs="Microsoft Sans Serif"/>
        <w:color w:val="999999"/>
        <w:sz w:val="14"/>
        <w:szCs w:val="14"/>
      </w:rPr>
      <w:t>NEPCon</w:t>
    </w:r>
    <w:proofErr w:type="spellEnd"/>
    <w:r>
      <w:rPr>
        <w:rFonts w:cs="Microsoft Sans Serif"/>
        <w:color w:val="999999"/>
        <w:sz w:val="14"/>
        <w:szCs w:val="14"/>
      </w:rPr>
      <w:t xml:space="preserve"> trading as Preferred by Nature is an FSC™ accredited certifier </w:t>
    </w:r>
  </w:p>
  <w:p w14:paraId="14728D3B" w14:textId="67E494CE" w:rsidR="00C52386" w:rsidRPr="005643C1" w:rsidRDefault="00C52386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</w:t>
    </w:r>
    <w:proofErr w:type="spellStart"/>
    <w:r w:rsidRPr="00676C98">
      <w:rPr>
        <w:rFonts w:cs="Microsoft Sans Serif"/>
        <w:color w:val="999999"/>
        <w:sz w:val="14"/>
        <w:szCs w:val="14"/>
      </w:rPr>
      <w:t>NEPCon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09A0D047" w14:textId="77777777" w:rsidR="00C52386" w:rsidRPr="00676C98" w:rsidRDefault="00C52386" w:rsidP="00C52386">
    <w:pPr>
      <w:pStyle w:val="Footer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>Phone: +372 7 380 723 l CVR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 PEFC/09-44-02</w:t>
    </w:r>
  </w:p>
  <w:p w14:paraId="2125648A" w14:textId="08757B69" w:rsidR="00F80469" w:rsidRPr="00C52386" w:rsidRDefault="00F80469" w:rsidP="00C523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7F887" w14:textId="3B4E98B2" w:rsidR="00C52386" w:rsidRDefault="00071208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63A1247F" wp14:editId="52ECAFB6">
              <wp:simplePos x="0" y="0"/>
              <wp:positionH relativeFrom="column">
                <wp:posOffset>-370804</wp:posOffset>
              </wp:positionH>
              <wp:positionV relativeFrom="paragraph">
                <wp:posOffset>39960</wp:posOffset>
              </wp:positionV>
              <wp:extent cx="304800" cy="335280"/>
              <wp:effectExtent l="0" t="0" r="0" b="762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335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ADF1FA" w14:textId="77777777" w:rsidR="00071208" w:rsidRPr="005070C8" w:rsidRDefault="00071208" w:rsidP="00071208">
                          <w:pPr>
                            <w:rPr>
                              <w:color w:val="00907C"/>
                              <w:sz w:val="32"/>
                              <w:szCs w:val="32"/>
                              <w:lang w:val="da-DK"/>
                            </w:rPr>
                          </w:pPr>
                          <w:r>
                            <w:rPr>
                              <w:color w:val="00907C"/>
                              <w:sz w:val="32"/>
                              <w:szCs w:val="32"/>
                              <w:lang w:val="da-DK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A1247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9.2pt;margin-top:3.15pt;width:24pt;height:26.4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" stroked="f">
              <v:textbox>
                <w:txbxContent>
                  <w:p w14:paraId="4CADF1FA" w14:textId="77777777" w:rsidR="00071208" w:rsidRPr="005070C8" w:rsidRDefault="00071208" w:rsidP="00071208">
                    <w:pPr>
                      <w:rPr>
                        <w:color w:val="00907C"/>
                        <w:sz w:val="32"/>
                        <w:szCs w:val="32"/>
                        <w:lang w:val="da-DK"/>
                      </w:rPr>
                    </w:pPr>
                    <w:r>
                      <w:rPr>
                        <w:color w:val="00907C"/>
                        <w:sz w:val="32"/>
                        <w:szCs w:val="32"/>
                        <w:lang w:val="da-DK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070C8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AE088C5" wp14:editId="06A75B0A">
              <wp:simplePos x="0" y="0"/>
              <wp:positionH relativeFrom="column">
                <wp:posOffset>-304800</wp:posOffset>
              </wp:positionH>
              <wp:positionV relativeFrom="paragraph">
                <wp:posOffset>45837</wp:posOffset>
              </wp:positionV>
              <wp:extent cx="304800" cy="335280"/>
              <wp:effectExtent l="0" t="0" r="0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335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25983F" w14:textId="6DA34677" w:rsidR="005070C8" w:rsidRPr="005070C8" w:rsidRDefault="005070C8" w:rsidP="005070C8">
                          <w:pPr>
                            <w:rPr>
                              <w:color w:val="00907C"/>
                              <w:sz w:val="32"/>
                              <w:szCs w:val="32"/>
                              <w:lang w:val="da-DK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E088C5" id="_x0000_s1029" type="#_x0000_t202" style="position:absolute;left:0;text-align:left;margin-left:-24pt;margin-top:3.6pt;width:24pt;height:26.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" stroked="f">
              <v:textbox>
                <w:txbxContent>
                  <w:p w14:paraId="1B25983F" w14:textId="6DA34677" w:rsidR="005070C8" w:rsidRPr="005070C8" w:rsidRDefault="005070C8" w:rsidP="005070C8">
                    <w:pPr>
                      <w:rPr>
                        <w:color w:val="00907C"/>
                        <w:sz w:val="32"/>
                        <w:szCs w:val="32"/>
                        <w:lang w:val="da-DK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C52386"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85F1DB1" wp14:editId="0882B972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F867823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" strokecolor="#7f7f7f [1612]"/>
          </w:pict>
        </mc:Fallback>
      </mc:AlternateContent>
    </w:r>
    <w:r w:rsidR="00C52386"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>Our vision: A world where human choices ensure a sustainable future</w:t>
    </w:r>
    <w:r w:rsidR="00C52386"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31161D4C" w14:textId="0AC55736" w:rsidR="00C52386" w:rsidRDefault="00C52386" w:rsidP="00C52386">
    <w:pPr>
      <w:pStyle w:val="Footer"/>
      <w:jc w:val="center"/>
      <w:rPr>
        <w:rFonts w:cs="Microsoft Sans Serif"/>
        <w:color w:val="999999"/>
        <w:sz w:val="14"/>
        <w:szCs w:val="14"/>
      </w:rPr>
    </w:pPr>
    <w:proofErr w:type="spellStart"/>
    <w:r>
      <w:rPr>
        <w:rFonts w:cs="Microsoft Sans Serif"/>
        <w:color w:val="999999"/>
        <w:sz w:val="14"/>
        <w:szCs w:val="14"/>
      </w:rPr>
      <w:t>NEPCon</w:t>
    </w:r>
    <w:proofErr w:type="spellEnd"/>
    <w:r>
      <w:rPr>
        <w:rFonts w:cs="Microsoft Sans Serif"/>
        <w:color w:val="999999"/>
        <w:sz w:val="14"/>
        <w:szCs w:val="14"/>
      </w:rPr>
      <w:t xml:space="preserve"> trading as Preferred by Nature is an FSC™ accredited certifier </w:t>
    </w:r>
  </w:p>
  <w:p w14:paraId="386EC6AD" w14:textId="03825DA1" w:rsidR="00C52386" w:rsidRPr="005643C1" w:rsidRDefault="00C52386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</w:t>
    </w:r>
    <w:proofErr w:type="spellStart"/>
    <w:r w:rsidRPr="00676C98">
      <w:rPr>
        <w:rFonts w:cs="Microsoft Sans Serif"/>
        <w:color w:val="999999"/>
        <w:sz w:val="14"/>
        <w:szCs w:val="14"/>
      </w:rPr>
      <w:t>NEPCon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0CC89B11" w14:textId="77777777" w:rsidR="00C52386" w:rsidRPr="00676C98" w:rsidRDefault="00C52386" w:rsidP="00C52386">
    <w:pPr>
      <w:pStyle w:val="Footer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>Phone: +372 7 380 723 l CVR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 PEFC/09-44-02</w:t>
    </w:r>
  </w:p>
  <w:p w14:paraId="12C421D4" w14:textId="79364026" w:rsidR="00F80469" w:rsidRPr="00C52386" w:rsidRDefault="00F80469" w:rsidP="00C52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56F528" w14:textId="77777777" w:rsidR="00942053" w:rsidRDefault="00942053" w:rsidP="006065D9">
      <w:r>
        <w:separator/>
      </w:r>
    </w:p>
    <w:p w14:paraId="1C07D687" w14:textId="77777777" w:rsidR="00942053" w:rsidRDefault="00942053"/>
  </w:footnote>
  <w:footnote w:type="continuationSeparator" w:id="0">
    <w:p w14:paraId="4DE6A39E" w14:textId="77777777" w:rsidR="00942053" w:rsidRDefault="00942053" w:rsidP="006065D9">
      <w:r>
        <w:continuationSeparator/>
      </w:r>
    </w:p>
    <w:p w14:paraId="241FCAD4" w14:textId="77777777" w:rsidR="00942053" w:rsidRDefault="009420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D8E99" w14:textId="77777777" w:rsidR="00F80469" w:rsidRDefault="00F80469">
    <w:pPr>
      <w:pStyle w:val="Header"/>
    </w:pPr>
  </w:p>
  <w:p w14:paraId="27043736" w14:textId="77777777" w:rsidR="00F80469" w:rsidRDefault="00F8046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7AE6F" w14:textId="57606EAC" w:rsidR="00F80469" w:rsidRDefault="00C52386" w:rsidP="00FA36C5">
    <w:pPr>
      <w:pStyle w:val="Header"/>
      <w:ind w:right="-261"/>
      <w:jc w:val="right"/>
    </w:pPr>
    <w:r>
      <w:rPr>
        <w:noProof/>
      </w:rPr>
      <w:drawing>
        <wp:anchor distT="0" distB="0" distL="114300" distR="114300" simplePos="0" relativeHeight="251665408" behindDoc="0" locked="0" layoutInCell="1" allowOverlap="1" wp14:anchorId="2982999F" wp14:editId="4482A1D2">
          <wp:simplePos x="0" y="0"/>
          <wp:positionH relativeFrom="margin">
            <wp:posOffset>4099560</wp:posOffset>
          </wp:positionH>
          <wp:positionV relativeFrom="margin">
            <wp:posOffset>-1487170</wp:posOffset>
          </wp:positionV>
          <wp:extent cx="1990725" cy="1124585"/>
          <wp:effectExtent l="0" t="0" r="0" b="0"/>
          <wp:wrapSquare wrapText="bothSides"/>
          <wp:docPr id="1" name="Picture 1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3BA74E" w14:textId="77777777" w:rsidR="00F80469" w:rsidRDefault="00F80469" w:rsidP="004D7AAB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C1AC6" w14:textId="2945FAC2" w:rsidR="00F80469" w:rsidRDefault="00071208" w:rsidP="00FA36C5">
    <w:pPr>
      <w:pStyle w:val="Header"/>
      <w:ind w:right="-261"/>
      <w:jc w:val="right"/>
    </w:pPr>
    <w:r w:rsidRPr="006C7BFD">
      <w:rPr>
        <w:rFonts w:cs="Microsoft Sans Serif"/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7CB1BFD0" wp14:editId="08753FF4">
              <wp:simplePos x="0" y="0"/>
              <wp:positionH relativeFrom="column">
                <wp:posOffset>-373487</wp:posOffset>
              </wp:positionH>
              <wp:positionV relativeFrom="paragraph">
                <wp:posOffset>612140</wp:posOffset>
              </wp:positionV>
              <wp:extent cx="4777740" cy="612775"/>
              <wp:effectExtent l="0" t="0" r="3810" b="0"/>
              <wp:wrapNone/>
              <wp:docPr id="290" name="Text Box 2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77740" cy="612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7D75FA" w14:textId="2DC0BDA2" w:rsidR="00071208" w:rsidRPr="00233579" w:rsidRDefault="00071208" w:rsidP="00071208">
                          <w:pPr>
                            <w:rPr>
                              <w:sz w:val="2"/>
                              <w:lang w:val="en-US"/>
                            </w:rPr>
                          </w:pPr>
                          <w:r>
                            <w:rPr>
                              <w:rFonts w:cs="Calibri"/>
                              <w:b/>
                              <w:sz w:val="36"/>
                              <w:szCs w:val="40"/>
                              <w:lang w:val="en-US" w:bidi="en-US"/>
                            </w:rPr>
                            <w:t>SBP</w:t>
                          </w:r>
                          <w:r w:rsidR="00304C7A">
                            <w:rPr>
                              <w:rFonts w:cs="Calibri"/>
                              <w:b/>
                              <w:sz w:val="36"/>
                              <w:szCs w:val="40"/>
                              <w:lang w:val="en-US" w:bidi="en-US"/>
                            </w:rPr>
                            <w:t>-</w:t>
                          </w:r>
                          <w:proofErr w:type="spellStart"/>
                          <w:r w:rsidR="00304C7A">
                            <w:rPr>
                              <w:rFonts w:cs="Calibri"/>
                              <w:b/>
                              <w:sz w:val="36"/>
                              <w:szCs w:val="40"/>
                              <w:lang w:val="en-US" w:bidi="en-US"/>
                            </w:rPr>
                            <w:t>ydelser</w:t>
                          </w:r>
                          <w:proofErr w:type="spellEnd"/>
                          <w:r>
                            <w:rPr>
                              <w:rFonts w:cs="Calibri"/>
                              <w:b/>
                              <w:sz w:val="40"/>
                              <w:szCs w:val="40"/>
                              <w:lang w:val="en-US" w:bidi="en-US"/>
                            </w:rPr>
                            <w:br/>
                          </w:r>
                          <w:proofErr w:type="spellStart"/>
                          <w:r>
                            <w:rPr>
                              <w:rFonts w:cs="Calibri"/>
                              <w:b/>
                              <w:color w:val="808080" w:themeColor="background1" w:themeShade="80"/>
                              <w:sz w:val="24"/>
                              <w:szCs w:val="40"/>
                              <w:lang w:val="en-US" w:bidi="en-US"/>
                            </w:rPr>
                            <w:t>Oplysningsskema</w:t>
                          </w:r>
                          <w:proofErr w:type="spellEnd"/>
                          <w:r w:rsidRPr="00233579">
                            <w:rPr>
                              <w:rFonts w:cs="Calibri"/>
                              <w:b/>
                              <w:sz w:val="4"/>
                              <w:szCs w:val="22"/>
                              <w:lang w:val="en-US" w:bidi="en-US"/>
                            </w:rPr>
                            <w:br/>
                          </w:r>
                        </w:p>
                        <w:p w14:paraId="5423E0B8" w14:textId="77777777" w:rsidR="00071208" w:rsidRPr="00233579" w:rsidRDefault="00071208" w:rsidP="00071208">
                          <w:pPr>
                            <w:rPr>
                              <w:sz w:val="2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B1BFD0" id="_x0000_t202" coordsize="21600,21600" o:spt="202" path="m,l,21600r21600,l21600,xe">
              <v:stroke joinstyle="miter"/>
              <v:path gradientshapeok="t" o:connecttype="rect"/>
            </v:shapetype>
            <v:shape id="Text Box 290" o:spid="_x0000_s1027" type="#_x0000_t202" style="position:absolute;left:0;text-align:left;margin-left:-29.4pt;margin-top:48.2pt;width:376.2pt;height:48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" stroked="f">
              <v:textbox>
                <w:txbxContent>
                  <w:p w14:paraId="5C7D75FA" w14:textId="2DC0BDA2" w:rsidR="00071208" w:rsidRPr="00233579" w:rsidRDefault="00071208" w:rsidP="00071208">
                    <w:pPr>
                      <w:rPr>
                        <w:sz w:val="2"/>
                        <w:lang w:val="en-US"/>
                      </w:rPr>
                    </w:pPr>
                    <w:r>
                      <w:rPr>
                        <w:rFonts w:cs="Calibri"/>
                        <w:b/>
                        <w:sz w:val="36"/>
                        <w:szCs w:val="40"/>
                        <w:lang w:val="en-US" w:bidi="en-US"/>
                      </w:rPr>
                      <w:t>SBP</w:t>
                    </w:r>
                    <w:r w:rsidR="00304C7A">
                      <w:rPr>
                        <w:rFonts w:cs="Calibri"/>
                        <w:b/>
                        <w:sz w:val="36"/>
                        <w:szCs w:val="40"/>
                        <w:lang w:val="en-US" w:bidi="en-US"/>
                      </w:rPr>
                      <w:t>-</w:t>
                    </w:r>
                    <w:proofErr w:type="spellStart"/>
                    <w:r w:rsidR="00304C7A">
                      <w:rPr>
                        <w:rFonts w:cs="Calibri"/>
                        <w:b/>
                        <w:sz w:val="36"/>
                        <w:szCs w:val="40"/>
                        <w:lang w:val="en-US" w:bidi="en-US"/>
                      </w:rPr>
                      <w:t>ydelser</w:t>
                    </w:r>
                    <w:proofErr w:type="spellEnd"/>
                    <w:r>
                      <w:rPr>
                        <w:rFonts w:cs="Calibri"/>
                        <w:b/>
                        <w:sz w:val="40"/>
                        <w:szCs w:val="40"/>
                        <w:lang w:val="en-US" w:bidi="en-US"/>
                      </w:rPr>
                      <w:br/>
                    </w:r>
                    <w:proofErr w:type="spellStart"/>
                    <w:r>
                      <w:rPr>
                        <w:rFonts w:cs="Calibri"/>
                        <w:b/>
                        <w:color w:val="808080" w:themeColor="background1" w:themeShade="80"/>
                        <w:sz w:val="24"/>
                        <w:szCs w:val="40"/>
                        <w:lang w:val="en-US" w:bidi="en-US"/>
                      </w:rPr>
                      <w:t>Oplysningsskema</w:t>
                    </w:r>
                    <w:proofErr w:type="spellEnd"/>
                    <w:r w:rsidRPr="00233579">
                      <w:rPr>
                        <w:rFonts w:cs="Calibri"/>
                        <w:b/>
                        <w:sz w:val="4"/>
                        <w:szCs w:val="22"/>
                        <w:lang w:val="en-US" w:bidi="en-US"/>
                      </w:rPr>
                      <w:br/>
                    </w:r>
                  </w:p>
                  <w:p w14:paraId="5423E0B8" w14:textId="77777777" w:rsidR="00071208" w:rsidRPr="00233579" w:rsidRDefault="00071208" w:rsidP="00071208">
                    <w:pPr>
                      <w:rPr>
                        <w:sz w:val="2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="00C52386">
      <w:rPr>
        <w:noProof/>
      </w:rPr>
      <w:drawing>
        <wp:anchor distT="0" distB="0" distL="114300" distR="114300" simplePos="0" relativeHeight="251663360" behindDoc="0" locked="0" layoutInCell="1" allowOverlap="1" wp14:anchorId="66F169D3" wp14:editId="668ECC5A">
          <wp:simplePos x="0" y="0"/>
          <wp:positionH relativeFrom="margin">
            <wp:posOffset>4130040</wp:posOffset>
          </wp:positionH>
          <wp:positionV relativeFrom="margin">
            <wp:posOffset>-1631950</wp:posOffset>
          </wp:positionV>
          <wp:extent cx="1990725" cy="1124585"/>
          <wp:effectExtent l="0" t="0" r="0" b="0"/>
          <wp:wrapSquare wrapText="bothSides"/>
          <wp:docPr id="2" name="Picture 2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D14E5"/>
    <w:multiLevelType w:val="hybridMultilevel"/>
    <w:tmpl w:val="8340B5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41D4F"/>
    <w:multiLevelType w:val="hybridMultilevel"/>
    <w:tmpl w:val="450E8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87972"/>
    <w:multiLevelType w:val="hybridMultilevel"/>
    <w:tmpl w:val="A0148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F1646"/>
    <w:multiLevelType w:val="hybridMultilevel"/>
    <w:tmpl w:val="AA3C32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117FF"/>
    <w:multiLevelType w:val="hybridMultilevel"/>
    <w:tmpl w:val="9146D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formatting="1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>
      <o:colormru v:ext="edit" colors="#5d973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Tc0MjK0NDW1NDJU0lEKTi0uzszPAykwqgUAQ9Ms+SwAAAA="/>
  </w:docVars>
  <w:rsids>
    <w:rsidRoot w:val="00CD495E"/>
    <w:rsid w:val="00001184"/>
    <w:rsid w:val="00007EE9"/>
    <w:rsid w:val="00012A5A"/>
    <w:rsid w:val="00012AE8"/>
    <w:rsid w:val="00032D6C"/>
    <w:rsid w:val="00036667"/>
    <w:rsid w:val="0004129F"/>
    <w:rsid w:val="0005079D"/>
    <w:rsid w:val="0006166F"/>
    <w:rsid w:val="00071208"/>
    <w:rsid w:val="000C1D15"/>
    <w:rsid w:val="000E4F07"/>
    <w:rsid w:val="000F1192"/>
    <w:rsid w:val="001217EF"/>
    <w:rsid w:val="00127470"/>
    <w:rsid w:val="00127CC1"/>
    <w:rsid w:val="00131032"/>
    <w:rsid w:val="00133D95"/>
    <w:rsid w:val="00150149"/>
    <w:rsid w:val="001552C1"/>
    <w:rsid w:val="0017140A"/>
    <w:rsid w:val="00187A65"/>
    <w:rsid w:val="001A4BC8"/>
    <w:rsid w:val="001B0D5A"/>
    <w:rsid w:val="001C25A6"/>
    <w:rsid w:val="001C2949"/>
    <w:rsid w:val="001D5B7F"/>
    <w:rsid w:val="001E54E6"/>
    <w:rsid w:val="001E6841"/>
    <w:rsid w:val="001E740D"/>
    <w:rsid w:val="001F2C70"/>
    <w:rsid w:val="001F3750"/>
    <w:rsid w:val="001F5098"/>
    <w:rsid w:val="00233DD4"/>
    <w:rsid w:val="00256857"/>
    <w:rsid w:val="00276753"/>
    <w:rsid w:val="00276DCD"/>
    <w:rsid w:val="0028052B"/>
    <w:rsid w:val="002A4B8F"/>
    <w:rsid w:val="002A6F17"/>
    <w:rsid w:val="002D68A0"/>
    <w:rsid w:val="002D6BC0"/>
    <w:rsid w:val="00304C7A"/>
    <w:rsid w:val="00307ABA"/>
    <w:rsid w:val="003225FB"/>
    <w:rsid w:val="00336053"/>
    <w:rsid w:val="003364B8"/>
    <w:rsid w:val="00337518"/>
    <w:rsid w:val="00340D5C"/>
    <w:rsid w:val="00351916"/>
    <w:rsid w:val="00367D5D"/>
    <w:rsid w:val="00390541"/>
    <w:rsid w:val="003912F6"/>
    <w:rsid w:val="003C0A29"/>
    <w:rsid w:val="003F0107"/>
    <w:rsid w:val="003F7383"/>
    <w:rsid w:val="00407B6A"/>
    <w:rsid w:val="00425BA2"/>
    <w:rsid w:val="00442F9B"/>
    <w:rsid w:val="004446FE"/>
    <w:rsid w:val="004572DC"/>
    <w:rsid w:val="004614FD"/>
    <w:rsid w:val="0046249A"/>
    <w:rsid w:val="00470032"/>
    <w:rsid w:val="00475D33"/>
    <w:rsid w:val="00481173"/>
    <w:rsid w:val="004C05DB"/>
    <w:rsid w:val="004C3FB9"/>
    <w:rsid w:val="004D7AAB"/>
    <w:rsid w:val="00501BB9"/>
    <w:rsid w:val="005070C8"/>
    <w:rsid w:val="0051061C"/>
    <w:rsid w:val="00513766"/>
    <w:rsid w:val="00514D9C"/>
    <w:rsid w:val="005370A0"/>
    <w:rsid w:val="00546FEE"/>
    <w:rsid w:val="005B169C"/>
    <w:rsid w:val="005C1F53"/>
    <w:rsid w:val="005E4181"/>
    <w:rsid w:val="005E4E89"/>
    <w:rsid w:val="006065D9"/>
    <w:rsid w:val="00647FD0"/>
    <w:rsid w:val="00653231"/>
    <w:rsid w:val="0066002F"/>
    <w:rsid w:val="00676700"/>
    <w:rsid w:val="006857D5"/>
    <w:rsid w:val="0069560F"/>
    <w:rsid w:val="006B3D31"/>
    <w:rsid w:val="006C5A60"/>
    <w:rsid w:val="006D1B31"/>
    <w:rsid w:val="006D25E1"/>
    <w:rsid w:val="00700C44"/>
    <w:rsid w:val="007030EC"/>
    <w:rsid w:val="0072232A"/>
    <w:rsid w:val="00722776"/>
    <w:rsid w:val="007353E5"/>
    <w:rsid w:val="007551F9"/>
    <w:rsid w:val="0076335A"/>
    <w:rsid w:val="00763A73"/>
    <w:rsid w:val="007709CF"/>
    <w:rsid w:val="007C092A"/>
    <w:rsid w:val="007D4389"/>
    <w:rsid w:val="007F074A"/>
    <w:rsid w:val="008030F3"/>
    <w:rsid w:val="00804F0C"/>
    <w:rsid w:val="0081595A"/>
    <w:rsid w:val="0083715B"/>
    <w:rsid w:val="00846269"/>
    <w:rsid w:val="00861EFD"/>
    <w:rsid w:val="00883203"/>
    <w:rsid w:val="00885C46"/>
    <w:rsid w:val="008B44C3"/>
    <w:rsid w:val="008B5957"/>
    <w:rsid w:val="008C70DA"/>
    <w:rsid w:val="008C7844"/>
    <w:rsid w:val="008D40FA"/>
    <w:rsid w:val="008E5DD6"/>
    <w:rsid w:val="008F4C24"/>
    <w:rsid w:val="00916391"/>
    <w:rsid w:val="00927423"/>
    <w:rsid w:val="00942053"/>
    <w:rsid w:val="00991574"/>
    <w:rsid w:val="009A759F"/>
    <w:rsid w:val="009C33F9"/>
    <w:rsid w:val="009C3CC9"/>
    <w:rsid w:val="009C71EC"/>
    <w:rsid w:val="009D3DF9"/>
    <w:rsid w:val="009E17C7"/>
    <w:rsid w:val="009E5777"/>
    <w:rsid w:val="009E70E5"/>
    <w:rsid w:val="00A1448C"/>
    <w:rsid w:val="00A33749"/>
    <w:rsid w:val="00A340D6"/>
    <w:rsid w:val="00A659FB"/>
    <w:rsid w:val="00A85A88"/>
    <w:rsid w:val="00A864D3"/>
    <w:rsid w:val="00AA2C6B"/>
    <w:rsid w:val="00AA798E"/>
    <w:rsid w:val="00AC0D97"/>
    <w:rsid w:val="00B032F7"/>
    <w:rsid w:val="00B204EC"/>
    <w:rsid w:val="00B41B43"/>
    <w:rsid w:val="00B42F28"/>
    <w:rsid w:val="00B568ED"/>
    <w:rsid w:val="00B646D4"/>
    <w:rsid w:val="00B809D6"/>
    <w:rsid w:val="00B97CD9"/>
    <w:rsid w:val="00BA0CCF"/>
    <w:rsid w:val="00BA5F47"/>
    <w:rsid w:val="00BB0C51"/>
    <w:rsid w:val="00BB5D1E"/>
    <w:rsid w:val="00BC69FE"/>
    <w:rsid w:val="00BD4880"/>
    <w:rsid w:val="00BE73B7"/>
    <w:rsid w:val="00BF1974"/>
    <w:rsid w:val="00BF7747"/>
    <w:rsid w:val="00C04260"/>
    <w:rsid w:val="00C07BBE"/>
    <w:rsid w:val="00C100D3"/>
    <w:rsid w:val="00C12BC8"/>
    <w:rsid w:val="00C130EB"/>
    <w:rsid w:val="00C43481"/>
    <w:rsid w:val="00C451DA"/>
    <w:rsid w:val="00C52386"/>
    <w:rsid w:val="00C77760"/>
    <w:rsid w:val="00C94DD1"/>
    <w:rsid w:val="00CA010C"/>
    <w:rsid w:val="00CA652E"/>
    <w:rsid w:val="00CB31B0"/>
    <w:rsid w:val="00CD495E"/>
    <w:rsid w:val="00CD791B"/>
    <w:rsid w:val="00CF3101"/>
    <w:rsid w:val="00D11B0B"/>
    <w:rsid w:val="00D27A34"/>
    <w:rsid w:val="00D41BD9"/>
    <w:rsid w:val="00D467F5"/>
    <w:rsid w:val="00D56105"/>
    <w:rsid w:val="00D71851"/>
    <w:rsid w:val="00D75BED"/>
    <w:rsid w:val="00D76A57"/>
    <w:rsid w:val="00D81962"/>
    <w:rsid w:val="00D97AD4"/>
    <w:rsid w:val="00DD12EB"/>
    <w:rsid w:val="00DE4449"/>
    <w:rsid w:val="00DF53B9"/>
    <w:rsid w:val="00E04978"/>
    <w:rsid w:val="00E14044"/>
    <w:rsid w:val="00E26B6D"/>
    <w:rsid w:val="00E27AA9"/>
    <w:rsid w:val="00E34A76"/>
    <w:rsid w:val="00E8158D"/>
    <w:rsid w:val="00E82D85"/>
    <w:rsid w:val="00EA5282"/>
    <w:rsid w:val="00EB4C09"/>
    <w:rsid w:val="00EC4786"/>
    <w:rsid w:val="00EE3764"/>
    <w:rsid w:val="00EE595E"/>
    <w:rsid w:val="00F1238F"/>
    <w:rsid w:val="00F358AD"/>
    <w:rsid w:val="00F45794"/>
    <w:rsid w:val="00F56F24"/>
    <w:rsid w:val="00F80469"/>
    <w:rsid w:val="00FA36C5"/>
    <w:rsid w:val="00FA7C42"/>
    <w:rsid w:val="00FB545B"/>
    <w:rsid w:val="00FE5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5d9732"/>
    </o:shapedefaults>
    <o:shapelayout v:ext="edit">
      <o:idmap v:ext="edit" data="1"/>
    </o:shapelayout>
  </w:shapeDefaults>
  <w:doNotEmbedSmartTags/>
  <w:decimalSymbol w:val=","/>
  <w:listSeparator w:val=";"/>
  <w14:docId w14:val="6DED1795"/>
  <w15:docId w15:val="{2641FB8D-1DBE-4B04-87F6-E5151AEA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8"/>
    <w:rPr>
      <w:rFonts w:ascii="MS Reference Sans Serif" w:hAnsi="MS Reference Sans Serif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Heading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Header">
    <w:name w:val="header"/>
    <w:basedOn w:val="Normal"/>
    <w:rsid w:val="00D549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549B5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BodyText">
    <w:name w:val="Body Text"/>
    <w:basedOn w:val="Normal"/>
    <w:link w:val="BodyTextCh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BodyTextChar">
    <w:name w:val="Body Text Char"/>
    <w:basedOn w:val="DefaultParagraphFont"/>
    <w:link w:val="BodyText"/>
    <w:rsid w:val="00E2421D"/>
    <w:rPr>
      <w:rFonts w:ascii="Verdana" w:hAnsi="Verdana"/>
      <w:szCs w:val="24"/>
      <w:lang w:val="pl-PL" w:eastAsia="pl-PL"/>
    </w:rPr>
  </w:style>
  <w:style w:type="character" w:customStyle="1" w:styleId="FooterChar">
    <w:name w:val="Footer Char"/>
    <w:basedOn w:val="DefaultParagraphFont"/>
    <w:link w:val="Footer"/>
    <w:uiPriority w:val="99"/>
    <w:rsid w:val="00297F75"/>
    <w:rPr>
      <w:rFonts w:ascii="Helvetica" w:hAnsi="Helvetica"/>
      <w:szCs w:val="24"/>
      <w:lang w:val="da-DK"/>
    </w:rPr>
  </w:style>
  <w:style w:type="character" w:styleId="Hyperlink">
    <w:name w:val="Hyperlink"/>
    <w:basedOn w:val="DefaultParagraphFont"/>
    <w:uiPriority w:val="99"/>
    <w:unhideWhenUsed/>
    <w:rsid w:val="00AA2C6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PageNumber">
    <w:name w:val="page number"/>
    <w:basedOn w:val="DefaultParagraphFont"/>
    <w:uiPriority w:val="99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D8196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22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5FB"/>
    <w:rPr>
      <w:rFonts w:ascii="MS Reference Sans Serif" w:hAnsi="MS Reference Sans Serif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5FB"/>
    <w:rPr>
      <w:rFonts w:ascii="MS Reference Sans Serif" w:hAnsi="MS Reference Sans Serif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1217EF"/>
    <w:pPr>
      <w:ind w:left="720"/>
    </w:pPr>
    <w:rPr>
      <w:rFonts w:ascii="Calibri" w:eastAsiaTheme="minorHAnsi" w:hAnsi="Calibri"/>
      <w:sz w:val="22"/>
      <w:szCs w:val="22"/>
      <w:lang w:val="da-DK"/>
    </w:rPr>
  </w:style>
  <w:style w:type="character" w:styleId="Strong">
    <w:name w:val="Strong"/>
    <w:basedOn w:val="DefaultParagraphFont"/>
    <w:uiPriority w:val="22"/>
    <w:qFormat/>
    <w:rsid w:val="00B032F7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276DC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523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2D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3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bp-cert.org/documents/risk-assessments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preferredbynature.or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D35E96C63F4564A549A15375E3A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7A4A5-4B51-4C75-B4FB-FC181D2BEB02}"/>
      </w:docPartPr>
      <w:docPartBody>
        <w:p w:rsidR="00D00DBB" w:rsidRDefault="00D245C3" w:rsidP="00D245C3">
          <w:pPr>
            <w:pStyle w:val="79D35E96C63F4564A549A15375E3A4AE1"/>
          </w:pPr>
          <w:r w:rsidRPr="001E5070">
            <w:rPr>
              <w:rStyle w:val="PlaceholderText"/>
            </w:rPr>
            <w:t>Click here to enter text.</w:t>
          </w:r>
        </w:p>
      </w:docPartBody>
    </w:docPart>
    <w:docPart>
      <w:docPartPr>
        <w:name w:val="C8882692E03B4B2DB5981D46613F7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8164F-01DA-4E4D-8576-53FE90CF0781}"/>
      </w:docPartPr>
      <w:docPartBody>
        <w:p w:rsidR="00D00DBB" w:rsidRDefault="00D245C3" w:rsidP="00D245C3">
          <w:pPr>
            <w:pStyle w:val="C8882692E03B4B2DB5981D46613F732F1"/>
          </w:pPr>
          <w:r w:rsidRPr="001E507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B40"/>
    <w:rsid w:val="00161D44"/>
    <w:rsid w:val="005B0426"/>
    <w:rsid w:val="00812410"/>
    <w:rsid w:val="00BB6A03"/>
    <w:rsid w:val="00D00DBB"/>
    <w:rsid w:val="00D245C3"/>
    <w:rsid w:val="00EB0B40"/>
    <w:rsid w:val="00F4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D245C3"/>
    <w:rPr>
      <w:color w:val="808080"/>
    </w:rPr>
  </w:style>
  <w:style w:type="paragraph" w:customStyle="1" w:styleId="79D35E96C63F4564A549A15375E3A4AE">
    <w:name w:val="79D35E96C63F4564A549A15375E3A4AE"/>
    <w:rsid w:val="00EB0B40"/>
  </w:style>
  <w:style w:type="paragraph" w:customStyle="1" w:styleId="C8882692E03B4B2DB5981D46613F732F">
    <w:name w:val="C8882692E03B4B2DB5981D46613F732F"/>
    <w:rsid w:val="00EB0B40"/>
  </w:style>
  <w:style w:type="paragraph" w:customStyle="1" w:styleId="79D35E96C63F4564A549A15375E3A4AE1">
    <w:name w:val="79D35E96C63F4564A549A15375E3A4AE1"/>
    <w:rsid w:val="00D245C3"/>
    <w:pPr>
      <w:spacing w:after="0" w:line="240" w:lineRule="auto"/>
    </w:pPr>
    <w:rPr>
      <w:rFonts w:ascii="MS Reference Sans Serif" w:eastAsia="Times New Roman" w:hAnsi="MS Reference Sans Serif" w:cs="Times New Roman"/>
      <w:sz w:val="18"/>
      <w:szCs w:val="24"/>
      <w:lang w:val="en-GB"/>
    </w:rPr>
  </w:style>
  <w:style w:type="paragraph" w:customStyle="1" w:styleId="C8882692E03B4B2DB5981D46613F732F1">
    <w:name w:val="C8882692E03B4B2DB5981D46613F732F1"/>
    <w:rsid w:val="00D245C3"/>
    <w:pPr>
      <w:spacing w:after="0" w:line="240" w:lineRule="auto"/>
    </w:pPr>
    <w:rPr>
      <w:rFonts w:ascii="MS Reference Sans Serif" w:eastAsia="Times New Roman" w:hAnsi="MS Reference Sans Serif" w:cs="Times New Roman"/>
      <w:sz w:val="18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E30DA8-BBB0-4646-A49E-8D87CC4D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PCon</dc:creator>
  <cp:lastModifiedBy>Sidse</cp:lastModifiedBy>
  <cp:revision>3</cp:revision>
  <cp:lastPrinted>2014-12-09T12:30:00Z</cp:lastPrinted>
  <dcterms:created xsi:type="dcterms:W3CDTF">2020-12-14T09:38:00Z</dcterms:created>
  <dcterms:modified xsi:type="dcterms:W3CDTF">2020-12-14T11:06:00Z</dcterms:modified>
</cp:coreProperties>
</file>